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ECA564" w14:textId="77777777" w:rsidR="00AF5F6D" w:rsidRPr="00A17DBE" w:rsidRDefault="00AF5F6D">
      <w:pPr>
        <w:spacing w:after="0" w:line="200" w:lineRule="exact"/>
        <w:rPr>
          <w:rFonts w:cstheme="minorHAnsi"/>
          <w:sz w:val="24"/>
          <w:szCs w:val="24"/>
        </w:rPr>
      </w:pPr>
    </w:p>
    <w:p w14:paraId="0691EF68" w14:textId="77777777" w:rsidR="00AF5F6D" w:rsidRPr="00A17DBE" w:rsidRDefault="00AF5F6D">
      <w:pPr>
        <w:spacing w:before="12" w:after="0" w:line="220" w:lineRule="exact"/>
        <w:rPr>
          <w:rFonts w:cstheme="minorHAnsi"/>
          <w:sz w:val="24"/>
          <w:szCs w:val="24"/>
        </w:rPr>
      </w:pPr>
    </w:p>
    <w:p w14:paraId="092736DC" w14:textId="77777777" w:rsidR="00B40949" w:rsidRDefault="001640AA">
      <w:pPr>
        <w:spacing w:before="13" w:after="0" w:line="240" w:lineRule="auto"/>
        <w:ind w:left="2608" w:right="1949" w:hanging="3"/>
        <w:jc w:val="center"/>
        <w:rPr>
          <w:rFonts w:eastAsia="Times New Roman" w:cstheme="minorHAnsi"/>
          <w:b/>
          <w:bCs/>
          <w:sz w:val="24"/>
          <w:szCs w:val="24"/>
        </w:rPr>
      </w:pPr>
      <w:r w:rsidRPr="00A17DBE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095097CA" wp14:editId="73DBDE58">
            <wp:simplePos x="0" y="0"/>
            <wp:positionH relativeFrom="page">
              <wp:posOffset>498475</wp:posOffset>
            </wp:positionH>
            <wp:positionV relativeFrom="page">
              <wp:posOffset>665480</wp:posOffset>
            </wp:positionV>
            <wp:extent cx="1050290" cy="987425"/>
            <wp:effectExtent l="0" t="0" r="0" b="317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0290" cy="987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17DBE">
        <w:rPr>
          <w:rFonts w:eastAsia="Times New Roman" w:cstheme="minorHAnsi"/>
          <w:b/>
          <w:bCs/>
          <w:spacing w:val="1"/>
          <w:sz w:val="24"/>
          <w:szCs w:val="24"/>
        </w:rPr>
        <w:t>M</w:t>
      </w:r>
      <w:r w:rsidRPr="00A17DBE">
        <w:rPr>
          <w:rFonts w:eastAsia="Times New Roman" w:cstheme="minorHAnsi"/>
          <w:b/>
          <w:bCs/>
          <w:sz w:val="24"/>
          <w:szCs w:val="24"/>
        </w:rPr>
        <w:t>o</w:t>
      </w:r>
      <w:r w:rsidRPr="00A17DBE">
        <w:rPr>
          <w:rFonts w:eastAsia="Times New Roman" w:cstheme="minorHAnsi"/>
          <w:b/>
          <w:bCs/>
          <w:spacing w:val="-1"/>
          <w:sz w:val="24"/>
          <w:szCs w:val="24"/>
        </w:rPr>
        <w:t>n</w:t>
      </w:r>
      <w:r w:rsidRPr="00A17DBE">
        <w:rPr>
          <w:rFonts w:eastAsia="Times New Roman" w:cstheme="minorHAnsi"/>
          <w:b/>
          <w:bCs/>
          <w:sz w:val="24"/>
          <w:szCs w:val="24"/>
        </w:rPr>
        <w:t>tgom</w:t>
      </w:r>
      <w:r w:rsidRPr="00A17DBE">
        <w:rPr>
          <w:rFonts w:eastAsia="Times New Roman" w:cstheme="minorHAnsi"/>
          <w:b/>
          <w:bCs/>
          <w:spacing w:val="1"/>
          <w:sz w:val="24"/>
          <w:szCs w:val="24"/>
        </w:rPr>
        <w:t>e</w:t>
      </w:r>
      <w:r w:rsidRPr="00A17DBE">
        <w:rPr>
          <w:rFonts w:eastAsia="Times New Roman" w:cstheme="minorHAnsi"/>
          <w:b/>
          <w:bCs/>
          <w:spacing w:val="-1"/>
          <w:sz w:val="24"/>
          <w:szCs w:val="24"/>
        </w:rPr>
        <w:t>r</w:t>
      </w:r>
      <w:r w:rsidRPr="00A17DBE">
        <w:rPr>
          <w:rFonts w:eastAsia="Times New Roman" w:cstheme="minorHAnsi"/>
          <w:b/>
          <w:bCs/>
          <w:sz w:val="24"/>
          <w:szCs w:val="24"/>
        </w:rPr>
        <w:t>y</w:t>
      </w:r>
      <w:r w:rsidRPr="00A17DBE">
        <w:rPr>
          <w:rFonts w:eastAsia="Times New Roman" w:cstheme="minorHAnsi"/>
          <w:b/>
          <w:bCs/>
          <w:spacing w:val="4"/>
          <w:sz w:val="24"/>
          <w:szCs w:val="24"/>
        </w:rPr>
        <w:t xml:space="preserve"> </w:t>
      </w:r>
      <w:r w:rsidRPr="00A17DBE">
        <w:rPr>
          <w:rFonts w:eastAsia="Times New Roman" w:cstheme="minorHAnsi"/>
          <w:b/>
          <w:bCs/>
          <w:spacing w:val="-3"/>
          <w:sz w:val="24"/>
          <w:szCs w:val="24"/>
        </w:rPr>
        <w:t>To</w:t>
      </w:r>
      <w:r w:rsidRPr="00A17DBE">
        <w:rPr>
          <w:rFonts w:eastAsia="Times New Roman" w:cstheme="minorHAnsi"/>
          <w:b/>
          <w:bCs/>
          <w:spacing w:val="4"/>
          <w:sz w:val="24"/>
          <w:szCs w:val="24"/>
        </w:rPr>
        <w:t>w</w:t>
      </w:r>
      <w:r w:rsidRPr="00A17DBE">
        <w:rPr>
          <w:rFonts w:eastAsia="Times New Roman" w:cstheme="minorHAnsi"/>
          <w:b/>
          <w:bCs/>
          <w:spacing w:val="-1"/>
          <w:sz w:val="24"/>
          <w:szCs w:val="24"/>
        </w:rPr>
        <w:t>nsh</w:t>
      </w:r>
      <w:r w:rsidRPr="00A17DBE">
        <w:rPr>
          <w:rFonts w:eastAsia="Times New Roman" w:cstheme="minorHAnsi"/>
          <w:b/>
          <w:bCs/>
          <w:spacing w:val="1"/>
          <w:sz w:val="24"/>
          <w:szCs w:val="24"/>
        </w:rPr>
        <w:t>i</w:t>
      </w:r>
      <w:r w:rsidRPr="00A17DBE">
        <w:rPr>
          <w:rFonts w:eastAsia="Times New Roman" w:cstheme="minorHAnsi"/>
          <w:b/>
          <w:bCs/>
          <w:sz w:val="24"/>
          <w:szCs w:val="24"/>
        </w:rPr>
        <w:t xml:space="preserve">p </w:t>
      </w:r>
    </w:p>
    <w:p w14:paraId="279A28D9" w14:textId="064466C5" w:rsidR="00AF5F6D" w:rsidRPr="00A17DBE" w:rsidRDefault="001640AA">
      <w:pPr>
        <w:spacing w:before="13" w:after="0" w:line="240" w:lineRule="auto"/>
        <w:ind w:left="2608" w:right="1949" w:hanging="3"/>
        <w:jc w:val="center"/>
        <w:rPr>
          <w:rFonts w:eastAsia="Times New Roman" w:cstheme="minorHAnsi"/>
          <w:b/>
          <w:bCs/>
          <w:sz w:val="24"/>
          <w:szCs w:val="24"/>
        </w:rPr>
      </w:pPr>
      <w:r w:rsidRPr="00A17DBE">
        <w:rPr>
          <w:rFonts w:eastAsia="Times New Roman" w:cstheme="minorHAnsi"/>
          <w:b/>
          <w:bCs/>
          <w:sz w:val="24"/>
          <w:szCs w:val="24"/>
        </w:rPr>
        <w:t>E</w:t>
      </w:r>
      <w:r w:rsidRPr="00A17DBE">
        <w:rPr>
          <w:rFonts w:eastAsia="Times New Roman" w:cstheme="minorHAnsi"/>
          <w:b/>
          <w:bCs/>
          <w:spacing w:val="-1"/>
          <w:sz w:val="24"/>
          <w:szCs w:val="24"/>
        </w:rPr>
        <w:t>n</w:t>
      </w:r>
      <w:r w:rsidRPr="00A17DBE">
        <w:rPr>
          <w:rFonts w:eastAsia="Times New Roman" w:cstheme="minorHAnsi"/>
          <w:b/>
          <w:bCs/>
          <w:sz w:val="24"/>
          <w:szCs w:val="24"/>
        </w:rPr>
        <w:t>v</w:t>
      </w:r>
      <w:r w:rsidRPr="00A17DBE">
        <w:rPr>
          <w:rFonts w:eastAsia="Times New Roman" w:cstheme="minorHAnsi"/>
          <w:b/>
          <w:bCs/>
          <w:spacing w:val="1"/>
          <w:sz w:val="24"/>
          <w:szCs w:val="24"/>
        </w:rPr>
        <w:t>ir</w:t>
      </w:r>
      <w:r w:rsidRPr="00A17DBE">
        <w:rPr>
          <w:rFonts w:eastAsia="Times New Roman" w:cstheme="minorHAnsi"/>
          <w:b/>
          <w:bCs/>
          <w:sz w:val="24"/>
          <w:szCs w:val="24"/>
        </w:rPr>
        <w:t>o</w:t>
      </w:r>
      <w:r w:rsidRPr="00A17DBE">
        <w:rPr>
          <w:rFonts w:eastAsia="Times New Roman" w:cstheme="minorHAnsi"/>
          <w:b/>
          <w:bCs/>
          <w:spacing w:val="-1"/>
          <w:sz w:val="24"/>
          <w:szCs w:val="24"/>
        </w:rPr>
        <w:t>n</w:t>
      </w:r>
      <w:r w:rsidRPr="00A17DBE">
        <w:rPr>
          <w:rFonts w:eastAsia="Times New Roman" w:cstheme="minorHAnsi"/>
          <w:b/>
          <w:bCs/>
          <w:sz w:val="24"/>
          <w:szCs w:val="24"/>
        </w:rPr>
        <w:t>m</w:t>
      </w:r>
      <w:r w:rsidRPr="00A17DBE">
        <w:rPr>
          <w:rFonts w:eastAsia="Times New Roman" w:cstheme="minorHAnsi"/>
          <w:b/>
          <w:bCs/>
          <w:spacing w:val="1"/>
          <w:sz w:val="24"/>
          <w:szCs w:val="24"/>
        </w:rPr>
        <w:t>e</w:t>
      </w:r>
      <w:r w:rsidRPr="00A17DBE">
        <w:rPr>
          <w:rFonts w:eastAsia="Times New Roman" w:cstheme="minorHAnsi"/>
          <w:b/>
          <w:bCs/>
          <w:spacing w:val="-1"/>
          <w:sz w:val="24"/>
          <w:szCs w:val="24"/>
        </w:rPr>
        <w:t>n</w:t>
      </w:r>
      <w:r w:rsidRPr="00A17DBE">
        <w:rPr>
          <w:rFonts w:eastAsia="Times New Roman" w:cstheme="minorHAnsi"/>
          <w:b/>
          <w:bCs/>
          <w:sz w:val="24"/>
          <w:szCs w:val="24"/>
        </w:rPr>
        <w:t xml:space="preserve">tal </w:t>
      </w:r>
      <w:r w:rsidRPr="00A17DBE">
        <w:rPr>
          <w:rFonts w:eastAsia="Times New Roman" w:cstheme="minorHAnsi"/>
          <w:b/>
          <w:bCs/>
          <w:spacing w:val="-1"/>
          <w:sz w:val="24"/>
          <w:szCs w:val="24"/>
        </w:rPr>
        <w:t>Ad</w:t>
      </w:r>
      <w:r w:rsidRPr="00A17DBE">
        <w:rPr>
          <w:rFonts w:eastAsia="Times New Roman" w:cstheme="minorHAnsi"/>
          <w:b/>
          <w:bCs/>
          <w:sz w:val="24"/>
          <w:szCs w:val="24"/>
        </w:rPr>
        <w:t>v</w:t>
      </w:r>
      <w:r w:rsidRPr="00A17DBE">
        <w:rPr>
          <w:rFonts w:eastAsia="Times New Roman" w:cstheme="minorHAnsi"/>
          <w:b/>
          <w:bCs/>
          <w:spacing w:val="1"/>
          <w:sz w:val="24"/>
          <w:szCs w:val="24"/>
        </w:rPr>
        <w:t>i</w:t>
      </w:r>
      <w:r w:rsidRPr="00A17DBE">
        <w:rPr>
          <w:rFonts w:eastAsia="Times New Roman" w:cstheme="minorHAnsi"/>
          <w:b/>
          <w:bCs/>
          <w:spacing w:val="-1"/>
          <w:sz w:val="24"/>
          <w:szCs w:val="24"/>
        </w:rPr>
        <w:t>s</w:t>
      </w:r>
      <w:r w:rsidRPr="00A17DBE">
        <w:rPr>
          <w:rFonts w:eastAsia="Times New Roman" w:cstheme="minorHAnsi"/>
          <w:b/>
          <w:bCs/>
          <w:sz w:val="24"/>
          <w:szCs w:val="24"/>
        </w:rPr>
        <w:t>o</w:t>
      </w:r>
      <w:r w:rsidRPr="00A17DBE">
        <w:rPr>
          <w:rFonts w:eastAsia="Times New Roman" w:cstheme="minorHAnsi"/>
          <w:b/>
          <w:bCs/>
          <w:spacing w:val="1"/>
          <w:sz w:val="24"/>
          <w:szCs w:val="24"/>
        </w:rPr>
        <w:t>r</w:t>
      </w:r>
      <w:r w:rsidRPr="00A17DBE">
        <w:rPr>
          <w:rFonts w:eastAsia="Times New Roman" w:cstheme="minorHAnsi"/>
          <w:b/>
          <w:bCs/>
          <w:sz w:val="24"/>
          <w:szCs w:val="24"/>
        </w:rPr>
        <w:t>y</w:t>
      </w:r>
      <w:r w:rsidRPr="00A17DBE">
        <w:rPr>
          <w:rFonts w:eastAsia="Times New Roman" w:cstheme="minorHAnsi"/>
          <w:b/>
          <w:bCs/>
          <w:spacing w:val="4"/>
          <w:sz w:val="24"/>
          <w:szCs w:val="24"/>
        </w:rPr>
        <w:t xml:space="preserve"> </w:t>
      </w:r>
      <w:r w:rsidRPr="00A17DBE">
        <w:rPr>
          <w:rFonts w:eastAsia="Times New Roman" w:cstheme="minorHAnsi"/>
          <w:b/>
          <w:bCs/>
          <w:spacing w:val="-1"/>
          <w:sz w:val="24"/>
          <w:szCs w:val="24"/>
        </w:rPr>
        <w:t>C</w:t>
      </w:r>
      <w:r w:rsidRPr="00A17DBE">
        <w:rPr>
          <w:rFonts w:eastAsia="Times New Roman" w:cstheme="minorHAnsi"/>
          <w:b/>
          <w:bCs/>
          <w:sz w:val="24"/>
          <w:szCs w:val="24"/>
        </w:rPr>
        <w:t>o</w:t>
      </w:r>
      <w:r w:rsidRPr="00A17DBE">
        <w:rPr>
          <w:rFonts w:eastAsia="Times New Roman" w:cstheme="minorHAnsi"/>
          <w:b/>
          <w:bCs/>
          <w:spacing w:val="-2"/>
          <w:sz w:val="24"/>
          <w:szCs w:val="24"/>
        </w:rPr>
        <w:t>m</w:t>
      </w:r>
      <w:r w:rsidRPr="00A17DBE">
        <w:rPr>
          <w:rFonts w:eastAsia="Times New Roman" w:cstheme="minorHAnsi"/>
          <w:b/>
          <w:bCs/>
          <w:sz w:val="24"/>
          <w:szCs w:val="24"/>
        </w:rPr>
        <w:t>m</w:t>
      </w:r>
      <w:r w:rsidRPr="00A17DBE">
        <w:rPr>
          <w:rFonts w:eastAsia="Times New Roman" w:cstheme="minorHAnsi"/>
          <w:b/>
          <w:bCs/>
          <w:spacing w:val="1"/>
          <w:sz w:val="24"/>
          <w:szCs w:val="24"/>
        </w:rPr>
        <w:t>i</w:t>
      </w:r>
      <w:r w:rsidRPr="00A17DBE">
        <w:rPr>
          <w:rFonts w:eastAsia="Times New Roman" w:cstheme="minorHAnsi"/>
          <w:b/>
          <w:bCs/>
          <w:sz w:val="24"/>
          <w:szCs w:val="24"/>
        </w:rPr>
        <w:t>tt</w:t>
      </w:r>
      <w:r w:rsidRPr="00A17DBE">
        <w:rPr>
          <w:rFonts w:eastAsia="Times New Roman" w:cstheme="minorHAnsi"/>
          <w:b/>
          <w:bCs/>
          <w:spacing w:val="1"/>
          <w:sz w:val="24"/>
          <w:szCs w:val="24"/>
        </w:rPr>
        <w:t>e</w:t>
      </w:r>
      <w:r w:rsidRPr="00A17DBE">
        <w:rPr>
          <w:rFonts w:eastAsia="Times New Roman" w:cstheme="minorHAnsi"/>
          <w:b/>
          <w:bCs/>
          <w:sz w:val="24"/>
          <w:szCs w:val="24"/>
        </w:rPr>
        <w:t xml:space="preserve">e </w:t>
      </w:r>
    </w:p>
    <w:p w14:paraId="601DCBEC" w14:textId="47A72A3F" w:rsidR="00F82818" w:rsidRPr="00A17DBE" w:rsidRDefault="211185CF" w:rsidP="1D13B2C3">
      <w:pPr>
        <w:spacing w:before="13" w:after="0" w:line="240" w:lineRule="auto"/>
        <w:ind w:left="2608" w:right="1949" w:hanging="3"/>
        <w:jc w:val="center"/>
        <w:rPr>
          <w:rFonts w:eastAsia="Times New Roman"/>
          <w:b/>
          <w:bCs/>
          <w:sz w:val="24"/>
          <w:szCs w:val="24"/>
        </w:rPr>
      </w:pPr>
      <w:r w:rsidRPr="0AE9E7D2">
        <w:rPr>
          <w:rFonts w:eastAsia="Times New Roman"/>
          <w:b/>
          <w:bCs/>
          <w:sz w:val="24"/>
          <w:szCs w:val="24"/>
        </w:rPr>
        <w:t>November 25</w:t>
      </w:r>
      <w:r w:rsidR="00615599" w:rsidRPr="0AE9E7D2">
        <w:rPr>
          <w:rFonts w:eastAsia="Times New Roman"/>
          <w:b/>
          <w:bCs/>
          <w:sz w:val="24"/>
          <w:szCs w:val="24"/>
        </w:rPr>
        <w:t>, 202</w:t>
      </w:r>
      <w:r w:rsidR="4D2EEF43" w:rsidRPr="0AE9E7D2">
        <w:rPr>
          <w:rFonts w:eastAsia="Times New Roman"/>
          <w:b/>
          <w:bCs/>
          <w:sz w:val="24"/>
          <w:szCs w:val="24"/>
        </w:rPr>
        <w:t>5</w:t>
      </w:r>
    </w:p>
    <w:p w14:paraId="0EB02116" w14:textId="4FA241AA" w:rsidR="006C2317" w:rsidRPr="00A17DBE" w:rsidRDefault="00EF33D0" w:rsidP="006C2317">
      <w:pPr>
        <w:spacing w:before="13" w:after="0" w:line="240" w:lineRule="auto"/>
        <w:ind w:left="2608" w:right="1949" w:hanging="3"/>
        <w:jc w:val="center"/>
        <w:rPr>
          <w:rFonts w:eastAsia="Times New Roman" w:cstheme="minorHAnsi"/>
          <w:b/>
          <w:bCs/>
          <w:sz w:val="24"/>
          <w:szCs w:val="24"/>
        </w:rPr>
      </w:pPr>
      <w:r w:rsidRPr="00A17DBE">
        <w:rPr>
          <w:rFonts w:eastAsia="Times New Roman" w:cstheme="minorHAnsi"/>
          <w:b/>
          <w:bCs/>
          <w:sz w:val="24"/>
          <w:szCs w:val="24"/>
        </w:rPr>
        <w:t>7:00 PM</w:t>
      </w:r>
    </w:p>
    <w:p w14:paraId="0EBDFAF5" w14:textId="77777777" w:rsidR="00EF33D0" w:rsidRPr="00A17DBE" w:rsidRDefault="00EF33D0" w:rsidP="00350081">
      <w:pPr>
        <w:spacing w:after="0" w:line="405" w:lineRule="exact"/>
        <w:ind w:right="4122"/>
        <w:rPr>
          <w:rFonts w:eastAsia="Times New Roman" w:cstheme="minorHAnsi"/>
          <w:b/>
          <w:bCs/>
          <w:position w:val="-1"/>
          <w:sz w:val="24"/>
          <w:szCs w:val="24"/>
        </w:rPr>
      </w:pPr>
    </w:p>
    <w:p w14:paraId="29514493" w14:textId="5EF931CB" w:rsidR="00EF33D0" w:rsidRPr="0043760E" w:rsidRDefault="001640AA" w:rsidP="45A6339C">
      <w:pPr>
        <w:spacing w:before="29" w:after="0" w:line="240" w:lineRule="auto"/>
        <w:ind w:right="54"/>
        <w:rPr>
          <w:rFonts w:eastAsia="Times New Roman"/>
          <w:sz w:val="24"/>
          <w:szCs w:val="24"/>
        </w:rPr>
      </w:pPr>
      <w:r w:rsidRPr="45A6339C">
        <w:rPr>
          <w:rFonts w:eastAsia="Times New Roman"/>
          <w:sz w:val="24"/>
          <w:szCs w:val="24"/>
        </w:rPr>
        <w:t>Mont</w:t>
      </w:r>
      <w:r w:rsidRPr="45A6339C">
        <w:rPr>
          <w:rFonts w:eastAsia="Times New Roman"/>
          <w:spacing w:val="-2"/>
          <w:sz w:val="24"/>
          <w:szCs w:val="24"/>
        </w:rPr>
        <w:t>g</w:t>
      </w:r>
      <w:r w:rsidRPr="45A6339C">
        <w:rPr>
          <w:rFonts w:eastAsia="Times New Roman"/>
          <w:sz w:val="24"/>
          <w:szCs w:val="24"/>
        </w:rPr>
        <w:t>om</w:t>
      </w:r>
      <w:r w:rsidRPr="45A6339C">
        <w:rPr>
          <w:rFonts w:eastAsia="Times New Roman"/>
          <w:spacing w:val="1"/>
          <w:sz w:val="24"/>
          <w:szCs w:val="24"/>
        </w:rPr>
        <w:t>e</w:t>
      </w:r>
      <w:r w:rsidRPr="45A6339C">
        <w:rPr>
          <w:rFonts w:eastAsia="Times New Roman"/>
          <w:spacing w:val="4"/>
          <w:sz w:val="24"/>
          <w:szCs w:val="24"/>
        </w:rPr>
        <w:t>r</w:t>
      </w:r>
      <w:r w:rsidRPr="45A6339C">
        <w:rPr>
          <w:rFonts w:eastAsia="Times New Roman"/>
          <w:sz w:val="24"/>
          <w:szCs w:val="24"/>
        </w:rPr>
        <w:t>y Towns</w:t>
      </w:r>
      <w:r w:rsidRPr="45A6339C">
        <w:rPr>
          <w:rFonts w:eastAsia="Times New Roman"/>
          <w:spacing w:val="2"/>
          <w:sz w:val="24"/>
          <w:szCs w:val="24"/>
        </w:rPr>
        <w:t>h</w:t>
      </w:r>
      <w:r w:rsidRPr="45A6339C">
        <w:rPr>
          <w:rFonts w:eastAsia="Times New Roman"/>
          <w:sz w:val="24"/>
          <w:szCs w:val="24"/>
        </w:rPr>
        <w:t>ip</w:t>
      </w:r>
      <w:r w:rsidR="00BC51A7" w:rsidRPr="45A6339C">
        <w:rPr>
          <w:rFonts w:eastAsia="Times New Roman"/>
          <w:sz w:val="24"/>
          <w:szCs w:val="24"/>
        </w:rPr>
        <w:t>’s</w:t>
      </w:r>
      <w:r w:rsidRPr="45A6339C">
        <w:rPr>
          <w:rFonts w:eastAsia="Times New Roman"/>
          <w:spacing w:val="5"/>
          <w:sz w:val="24"/>
          <w:szCs w:val="24"/>
        </w:rPr>
        <w:t xml:space="preserve"> </w:t>
      </w:r>
      <w:r w:rsidRPr="45A6339C">
        <w:rPr>
          <w:rFonts w:eastAsia="Times New Roman"/>
          <w:sz w:val="24"/>
          <w:szCs w:val="24"/>
        </w:rPr>
        <w:t>Envi</w:t>
      </w:r>
      <w:r w:rsidRPr="45A6339C">
        <w:rPr>
          <w:rFonts w:eastAsia="Times New Roman"/>
          <w:spacing w:val="-1"/>
          <w:sz w:val="24"/>
          <w:szCs w:val="24"/>
        </w:rPr>
        <w:t>r</w:t>
      </w:r>
      <w:r w:rsidRPr="45A6339C">
        <w:rPr>
          <w:rFonts w:eastAsia="Times New Roman"/>
          <w:sz w:val="24"/>
          <w:szCs w:val="24"/>
        </w:rPr>
        <w:t>onm</w:t>
      </w:r>
      <w:r w:rsidRPr="45A6339C">
        <w:rPr>
          <w:rFonts w:eastAsia="Times New Roman"/>
          <w:spacing w:val="-1"/>
          <w:sz w:val="24"/>
          <w:szCs w:val="24"/>
        </w:rPr>
        <w:t>e</w:t>
      </w:r>
      <w:r w:rsidRPr="45A6339C">
        <w:rPr>
          <w:rFonts w:eastAsia="Times New Roman"/>
          <w:sz w:val="24"/>
          <w:szCs w:val="24"/>
        </w:rPr>
        <w:t>nt</w:t>
      </w:r>
      <w:r w:rsidRPr="45A6339C">
        <w:rPr>
          <w:rFonts w:eastAsia="Times New Roman"/>
          <w:spacing w:val="-1"/>
          <w:sz w:val="24"/>
          <w:szCs w:val="24"/>
        </w:rPr>
        <w:t>a</w:t>
      </w:r>
      <w:r w:rsidRPr="45A6339C">
        <w:rPr>
          <w:rFonts w:eastAsia="Times New Roman"/>
          <w:sz w:val="24"/>
          <w:szCs w:val="24"/>
        </w:rPr>
        <w:t>l</w:t>
      </w:r>
      <w:r w:rsidRPr="45A6339C">
        <w:rPr>
          <w:rFonts w:eastAsia="Times New Roman"/>
          <w:spacing w:val="6"/>
          <w:sz w:val="24"/>
          <w:szCs w:val="24"/>
        </w:rPr>
        <w:t xml:space="preserve"> </w:t>
      </w:r>
      <w:r w:rsidRPr="45A6339C">
        <w:rPr>
          <w:rFonts w:eastAsia="Times New Roman"/>
          <w:sz w:val="24"/>
          <w:szCs w:val="24"/>
        </w:rPr>
        <w:t>Advis</w:t>
      </w:r>
      <w:r w:rsidRPr="45A6339C">
        <w:rPr>
          <w:rFonts w:eastAsia="Times New Roman"/>
          <w:spacing w:val="2"/>
          <w:sz w:val="24"/>
          <w:szCs w:val="24"/>
        </w:rPr>
        <w:t>or</w:t>
      </w:r>
      <w:r w:rsidRPr="45A6339C">
        <w:rPr>
          <w:rFonts w:eastAsia="Times New Roman"/>
          <w:sz w:val="24"/>
          <w:szCs w:val="24"/>
        </w:rPr>
        <w:t xml:space="preserve">y </w:t>
      </w:r>
      <w:r w:rsidRPr="45A6339C">
        <w:rPr>
          <w:rFonts w:eastAsia="Times New Roman"/>
          <w:spacing w:val="1"/>
          <w:sz w:val="24"/>
          <w:szCs w:val="24"/>
        </w:rPr>
        <w:t>C</w:t>
      </w:r>
      <w:r w:rsidRPr="45A6339C">
        <w:rPr>
          <w:rFonts w:eastAsia="Times New Roman"/>
          <w:sz w:val="24"/>
          <w:szCs w:val="24"/>
        </w:rPr>
        <w:t>ommitt</w:t>
      </w:r>
      <w:r w:rsidRPr="45A6339C">
        <w:rPr>
          <w:rFonts w:eastAsia="Times New Roman"/>
          <w:spacing w:val="-1"/>
          <w:sz w:val="24"/>
          <w:szCs w:val="24"/>
        </w:rPr>
        <w:t>e</w:t>
      </w:r>
      <w:r w:rsidRPr="45A6339C">
        <w:rPr>
          <w:rFonts w:eastAsia="Times New Roman"/>
          <w:sz w:val="24"/>
          <w:szCs w:val="24"/>
        </w:rPr>
        <w:t>e</w:t>
      </w:r>
      <w:r w:rsidRPr="45A6339C">
        <w:rPr>
          <w:rFonts w:eastAsia="Times New Roman"/>
          <w:spacing w:val="7"/>
          <w:sz w:val="24"/>
          <w:szCs w:val="24"/>
        </w:rPr>
        <w:t xml:space="preserve"> </w:t>
      </w:r>
      <w:r w:rsidRPr="45A6339C">
        <w:rPr>
          <w:rFonts w:eastAsia="Times New Roman"/>
          <w:spacing w:val="-1"/>
          <w:sz w:val="24"/>
          <w:szCs w:val="24"/>
        </w:rPr>
        <w:t>(</w:t>
      </w:r>
      <w:r w:rsidRPr="45A6339C">
        <w:rPr>
          <w:rFonts w:eastAsia="Times New Roman"/>
          <w:sz w:val="24"/>
          <w:szCs w:val="24"/>
        </w:rPr>
        <w:t>EA</w:t>
      </w:r>
      <w:r w:rsidRPr="45A6339C">
        <w:rPr>
          <w:rFonts w:eastAsia="Times New Roman"/>
          <w:spacing w:val="1"/>
          <w:sz w:val="24"/>
          <w:szCs w:val="24"/>
        </w:rPr>
        <w:t>C</w:t>
      </w:r>
      <w:r w:rsidRPr="45A6339C">
        <w:rPr>
          <w:rFonts w:eastAsia="Times New Roman"/>
          <w:sz w:val="24"/>
          <w:szCs w:val="24"/>
        </w:rPr>
        <w:t xml:space="preserve">) </w:t>
      </w:r>
      <w:r w:rsidR="00EF33D0" w:rsidRPr="45A6339C">
        <w:rPr>
          <w:rFonts w:eastAsia="Times New Roman"/>
          <w:sz w:val="24"/>
          <w:szCs w:val="24"/>
        </w:rPr>
        <w:t>met</w:t>
      </w:r>
      <w:r w:rsidRPr="45A6339C">
        <w:rPr>
          <w:rFonts w:eastAsia="Times New Roman"/>
          <w:spacing w:val="5"/>
          <w:sz w:val="24"/>
          <w:szCs w:val="24"/>
        </w:rPr>
        <w:t xml:space="preserve"> </w:t>
      </w:r>
      <w:r w:rsidRPr="45A6339C">
        <w:rPr>
          <w:rFonts w:eastAsia="Times New Roman"/>
          <w:sz w:val="24"/>
          <w:szCs w:val="24"/>
        </w:rPr>
        <w:t>on</w:t>
      </w:r>
      <w:r w:rsidRPr="45A6339C">
        <w:rPr>
          <w:rFonts w:eastAsia="Times New Roman"/>
          <w:spacing w:val="5"/>
          <w:sz w:val="24"/>
          <w:szCs w:val="24"/>
        </w:rPr>
        <w:t xml:space="preserve"> </w:t>
      </w:r>
      <w:proofErr w:type="spellStart"/>
      <w:r w:rsidR="6BE58549" w:rsidRPr="45A6339C">
        <w:rPr>
          <w:rFonts w:eastAsia="Times New Roman"/>
          <w:spacing w:val="3"/>
          <w:sz w:val="24"/>
          <w:szCs w:val="24"/>
        </w:rPr>
        <w:t>Novembe</w:t>
      </w:r>
      <w:proofErr w:type="spellEnd"/>
      <w:r w:rsidR="6BE58549" w:rsidRPr="45A6339C">
        <w:rPr>
          <w:rFonts w:eastAsia="Times New Roman"/>
          <w:spacing w:val="3"/>
          <w:sz w:val="24"/>
          <w:szCs w:val="24"/>
        </w:rPr>
        <w:t xml:space="preserve"> 25,</w:t>
      </w:r>
      <w:r w:rsidR="00644754" w:rsidRPr="45A6339C">
        <w:rPr>
          <w:rFonts w:eastAsia="Times New Roman"/>
          <w:spacing w:val="3"/>
          <w:sz w:val="24"/>
          <w:szCs w:val="24"/>
        </w:rPr>
        <w:t xml:space="preserve"> 20</w:t>
      </w:r>
      <w:r w:rsidR="00C1351A" w:rsidRPr="45A6339C">
        <w:rPr>
          <w:rFonts w:eastAsia="Times New Roman"/>
          <w:spacing w:val="3"/>
          <w:sz w:val="24"/>
          <w:szCs w:val="24"/>
        </w:rPr>
        <w:t>2</w:t>
      </w:r>
      <w:r w:rsidR="4BAE731C" w:rsidRPr="45A6339C">
        <w:rPr>
          <w:rFonts w:eastAsia="Times New Roman"/>
          <w:spacing w:val="3"/>
          <w:sz w:val="24"/>
          <w:szCs w:val="24"/>
        </w:rPr>
        <w:t>5</w:t>
      </w:r>
      <w:r w:rsidR="00615599" w:rsidRPr="45A6339C">
        <w:rPr>
          <w:rFonts w:eastAsia="Times New Roman"/>
          <w:spacing w:val="3"/>
          <w:sz w:val="24"/>
          <w:szCs w:val="24"/>
        </w:rPr>
        <w:t xml:space="preserve"> </w:t>
      </w:r>
      <w:r w:rsidR="00E5471D" w:rsidRPr="45A6339C">
        <w:rPr>
          <w:rFonts w:eastAsia="Times New Roman"/>
          <w:spacing w:val="3"/>
          <w:sz w:val="24"/>
          <w:szCs w:val="24"/>
        </w:rPr>
        <w:t>at the Township Administration Building.</w:t>
      </w:r>
      <w:r w:rsidR="00185695" w:rsidRPr="45A6339C">
        <w:rPr>
          <w:rFonts w:eastAsia="Times New Roman"/>
          <w:sz w:val="24"/>
          <w:szCs w:val="24"/>
        </w:rPr>
        <w:t xml:space="preserve">  </w:t>
      </w:r>
    </w:p>
    <w:p w14:paraId="2DC07E64" w14:textId="77777777" w:rsidR="00EF33D0" w:rsidRPr="0043760E" w:rsidRDefault="00EF33D0" w:rsidP="00350081">
      <w:pPr>
        <w:spacing w:before="29" w:after="0" w:line="240" w:lineRule="auto"/>
        <w:ind w:left="760" w:right="54"/>
        <w:rPr>
          <w:rFonts w:eastAsia="Times New Roman" w:cstheme="minorHAnsi"/>
          <w:sz w:val="24"/>
          <w:szCs w:val="24"/>
        </w:rPr>
      </w:pPr>
    </w:p>
    <w:p w14:paraId="162BC1A3" w14:textId="01C68276" w:rsidR="006A2770" w:rsidRPr="0043760E" w:rsidRDefault="001640AA" w:rsidP="1D13B2C3">
      <w:pPr>
        <w:spacing w:before="29" w:after="0" w:line="240" w:lineRule="auto"/>
        <w:ind w:right="54"/>
        <w:rPr>
          <w:rFonts w:eastAsia="Times New Roman"/>
          <w:sz w:val="24"/>
          <w:szCs w:val="24"/>
        </w:rPr>
      </w:pPr>
      <w:r w:rsidRPr="1D13B2C3">
        <w:rPr>
          <w:rFonts w:eastAsia="Times New Roman"/>
          <w:sz w:val="24"/>
          <w:szCs w:val="24"/>
        </w:rPr>
        <w:t>The</w:t>
      </w:r>
      <w:r w:rsidRPr="1D13B2C3">
        <w:rPr>
          <w:rFonts w:eastAsia="Times New Roman"/>
          <w:spacing w:val="4"/>
          <w:sz w:val="24"/>
          <w:szCs w:val="24"/>
        </w:rPr>
        <w:t xml:space="preserve"> </w:t>
      </w:r>
      <w:r w:rsidRPr="1D13B2C3">
        <w:rPr>
          <w:rFonts w:eastAsia="Times New Roman"/>
          <w:sz w:val="24"/>
          <w:szCs w:val="24"/>
        </w:rPr>
        <w:t>m</w:t>
      </w:r>
      <w:r w:rsidRPr="1D13B2C3">
        <w:rPr>
          <w:rFonts w:eastAsia="Times New Roman"/>
          <w:spacing w:val="-1"/>
          <w:sz w:val="24"/>
          <w:szCs w:val="24"/>
        </w:rPr>
        <w:t>e</w:t>
      </w:r>
      <w:r w:rsidRPr="1D13B2C3">
        <w:rPr>
          <w:rFonts w:eastAsia="Times New Roman"/>
          <w:sz w:val="24"/>
          <w:szCs w:val="24"/>
        </w:rPr>
        <w:t>mb</w:t>
      </w:r>
      <w:r w:rsidRPr="1D13B2C3">
        <w:rPr>
          <w:rFonts w:eastAsia="Times New Roman"/>
          <w:spacing w:val="1"/>
          <w:sz w:val="24"/>
          <w:szCs w:val="24"/>
        </w:rPr>
        <w:t>e</w:t>
      </w:r>
      <w:r w:rsidRPr="1D13B2C3">
        <w:rPr>
          <w:rFonts w:eastAsia="Times New Roman"/>
          <w:spacing w:val="-1"/>
          <w:sz w:val="24"/>
          <w:szCs w:val="24"/>
        </w:rPr>
        <w:t>r</w:t>
      </w:r>
      <w:r w:rsidRPr="1D13B2C3">
        <w:rPr>
          <w:rFonts w:eastAsia="Times New Roman"/>
          <w:sz w:val="24"/>
          <w:szCs w:val="24"/>
        </w:rPr>
        <w:t>s of</w:t>
      </w:r>
      <w:r w:rsidRPr="1D13B2C3">
        <w:rPr>
          <w:rFonts w:eastAsia="Times New Roman"/>
          <w:spacing w:val="57"/>
          <w:sz w:val="24"/>
          <w:szCs w:val="24"/>
        </w:rPr>
        <w:t xml:space="preserve"> </w:t>
      </w:r>
      <w:r w:rsidRPr="1D13B2C3">
        <w:rPr>
          <w:rFonts w:eastAsia="Times New Roman"/>
          <w:sz w:val="24"/>
          <w:szCs w:val="24"/>
        </w:rPr>
        <w:t>the</w:t>
      </w:r>
      <w:r w:rsidRPr="1D13B2C3">
        <w:rPr>
          <w:rFonts w:eastAsia="Times New Roman"/>
          <w:spacing w:val="57"/>
          <w:sz w:val="24"/>
          <w:szCs w:val="24"/>
        </w:rPr>
        <w:t xml:space="preserve"> </w:t>
      </w:r>
      <w:r w:rsidRPr="1D13B2C3">
        <w:rPr>
          <w:rFonts w:eastAsia="Times New Roman"/>
          <w:sz w:val="24"/>
          <w:szCs w:val="24"/>
        </w:rPr>
        <w:t>EAC</w:t>
      </w:r>
      <w:r w:rsidRPr="1D13B2C3">
        <w:rPr>
          <w:rFonts w:eastAsia="Times New Roman"/>
          <w:spacing w:val="58"/>
          <w:sz w:val="24"/>
          <w:szCs w:val="24"/>
        </w:rPr>
        <w:t xml:space="preserve"> </w:t>
      </w:r>
      <w:r w:rsidR="001B3F5F" w:rsidRPr="1D13B2C3">
        <w:rPr>
          <w:rFonts w:eastAsia="Times New Roman"/>
          <w:sz w:val="24"/>
          <w:szCs w:val="24"/>
        </w:rPr>
        <w:t>in</w:t>
      </w:r>
      <w:r w:rsidR="00C26DDD" w:rsidRPr="1D13B2C3">
        <w:rPr>
          <w:rFonts w:eastAsia="Times New Roman"/>
          <w:spacing w:val="-1"/>
          <w:sz w:val="24"/>
          <w:szCs w:val="24"/>
        </w:rPr>
        <w:t xml:space="preserve"> a</w:t>
      </w:r>
      <w:r w:rsidR="00C26DDD" w:rsidRPr="1D13B2C3">
        <w:rPr>
          <w:rFonts w:eastAsia="Times New Roman"/>
          <w:sz w:val="24"/>
          <w:szCs w:val="24"/>
        </w:rPr>
        <w:t>tt</w:t>
      </w:r>
      <w:r w:rsidR="00C26DDD" w:rsidRPr="1D13B2C3">
        <w:rPr>
          <w:rFonts w:eastAsia="Times New Roman"/>
          <w:spacing w:val="-1"/>
          <w:sz w:val="24"/>
          <w:szCs w:val="24"/>
        </w:rPr>
        <w:t>e</w:t>
      </w:r>
      <w:r w:rsidR="00C26DDD" w:rsidRPr="1D13B2C3">
        <w:rPr>
          <w:rFonts w:eastAsia="Times New Roman"/>
          <w:sz w:val="24"/>
          <w:szCs w:val="24"/>
        </w:rPr>
        <w:t>nd</w:t>
      </w:r>
      <w:r w:rsidR="00C26DDD" w:rsidRPr="1D13B2C3">
        <w:rPr>
          <w:rFonts w:eastAsia="Times New Roman"/>
          <w:spacing w:val="-1"/>
          <w:sz w:val="24"/>
          <w:szCs w:val="24"/>
        </w:rPr>
        <w:t>a</w:t>
      </w:r>
      <w:r w:rsidR="00C26DDD" w:rsidRPr="1D13B2C3">
        <w:rPr>
          <w:rFonts w:eastAsia="Times New Roman"/>
          <w:sz w:val="24"/>
          <w:szCs w:val="24"/>
        </w:rPr>
        <w:t>n</w:t>
      </w:r>
      <w:r w:rsidR="00C26DDD" w:rsidRPr="1D13B2C3">
        <w:rPr>
          <w:rFonts w:eastAsia="Times New Roman"/>
          <w:spacing w:val="-1"/>
          <w:sz w:val="24"/>
          <w:szCs w:val="24"/>
        </w:rPr>
        <w:t>c</w:t>
      </w:r>
      <w:r w:rsidR="00C26DDD" w:rsidRPr="1D13B2C3">
        <w:rPr>
          <w:rFonts w:eastAsia="Times New Roman"/>
          <w:sz w:val="24"/>
          <w:szCs w:val="24"/>
        </w:rPr>
        <w:t>e</w:t>
      </w:r>
      <w:r w:rsidR="00C26DDD" w:rsidRPr="1D13B2C3">
        <w:rPr>
          <w:rFonts w:eastAsia="Times New Roman"/>
          <w:spacing w:val="57"/>
          <w:sz w:val="24"/>
          <w:szCs w:val="24"/>
        </w:rPr>
        <w:t xml:space="preserve"> </w:t>
      </w:r>
      <w:r w:rsidR="00C26DDD" w:rsidRPr="1D13B2C3">
        <w:rPr>
          <w:rFonts w:eastAsia="Times New Roman"/>
          <w:sz w:val="24"/>
          <w:szCs w:val="24"/>
        </w:rPr>
        <w:t>in</w:t>
      </w:r>
      <w:r w:rsidR="00C26DDD" w:rsidRPr="1D13B2C3">
        <w:rPr>
          <w:rFonts w:eastAsia="Times New Roman"/>
          <w:spacing w:val="-1"/>
          <w:sz w:val="24"/>
          <w:szCs w:val="24"/>
        </w:rPr>
        <w:t>c</w:t>
      </w:r>
      <w:r w:rsidR="00C26DDD" w:rsidRPr="1D13B2C3">
        <w:rPr>
          <w:rFonts w:eastAsia="Times New Roman"/>
          <w:sz w:val="24"/>
          <w:szCs w:val="24"/>
        </w:rPr>
        <w:t>lud</w:t>
      </w:r>
      <w:r w:rsidR="00C26DDD" w:rsidRPr="1D13B2C3">
        <w:rPr>
          <w:rFonts w:eastAsia="Times New Roman"/>
          <w:spacing w:val="-1"/>
          <w:sz w:val="24"/>
          <w:szCs w:val="24"/>
        </w:rPr>
        <w:t>e</w:t>
      </w:r>
      <w:r w:rsidR="00C26DDD" w:rsidRPr="1D13B2C3">
        <w:rPr>
          <w:rFonts w:eastAsia="Times New Roman"/>
          <w:sz w:val="24"/>
          <w:szCs w:val="24"/>
        </w:rPr>
        <w:t xml:space="preserve">d:  </w:t>
      </w:r>
      <w:r w:rsidR="01EE3610" w:rsidRPr="1D13B2C3">
        <w:rPr>
          <w:rFonts w:eastAsia="Times New Roman"/>
          <w:sz w:val="24"/>
          <w:szCs w:val="24"/>
        </w:rPr>
        <w:t>Don Hamp,</w:t>
      </w:r>
      <w:r w:rsidR="6C2DA05A" w:rsidRPr="1D13B2C3">
        <w:rPr>
          <w:rFonts w:eastAsia="Times New Roman"/>
          <w:sz w:val="24"/>
          <w:szCs w:val="24"/>
        </w:rPr>
        <w:t xml:space="preserve"> Jonathan Katz, Scott Hemmons, </w:t>
      </w:r>
      <w:r w:rsidR="60F247D6" w:rsidRPr="1D13B2C3">
        <w:rPr>
          <w:rFonts w:eastAsia="Times New Roman"/>
          <w:sz w:val="24"/>
          <w:szCs w:val="24"/>
        </w:rPr>
        <w:t>Andy Mehrotra,</w:t>
      </w:r>
      <w:r w:rsidR="772F59FB" w:rsidRPr="1D13B2C3">
        <w:rPr>
          <w:rFonts w:eastAsia="Times New Roman"/>
          <w:sz w:val="24"/>
          <w:szCs w:val="24"/>
        </w:rPr>
        <w:t xml:space="preserve"> Paul Mau,</w:t>
      </w:r>
      <w:r w:rsidR="60F247D6" w:rsidRPr="1D13B2C3">
        <w:rPr>
          <w:rFonts w:eastAsia="Times New Roman"/>
          <w:sz w:val="24"/>
          <w:szCs w:val="24"/>
        </w:rPr>
        <w:t xml:space="preserve"> </w:t>
      </w:r>
      <w:r w:rsidR="6C2DA05A" w:rsidRPr="1D13B2C3">
        <w:rPr>
          <w:rFonts w:eastAsia="Times New Roman"/>
          <w:sz w:val="24"/>
          <w:szCs w:val="24"/>
        </w:rPr>
        <w:t>and Tim Miehle.</w:t>
      </w:r>
    </w:p>
    <w:p w14:paraId="67D6F56F" w14:textId="77777777" w:rsidR="006A2770" w:rsidRPr="0043760E" w:rsidRDefault="006A2770" w:rsidP="006A2770">
      <w:pPr>
        <w:spacing w:after="0" w:line="240" w:lineRule="auto"/>
        <w:ind w:right="4465"/>
        <w:jc w:val="both"/>
        <w:rPr>
          <w:rFonts w:eastAsia="Palatino Linotype" w:cstheme="minorHAnsi"/>
          <w:b/>
          <w:bCs/>
          <w:sz w:val="24"/>
          <w:szCs w:val="24"/>
        </w:rPr>
      </w:pPr>
    </w:p>
    <w:p w14:paraId="1F268D74" w14:textId="77777777" w:rsidR="00AB5542" w:rsidRPr="0043760E" w:rsidRDefault="00AB5542" w:rsidP="006A2770">
      <w:pPr>
        <w:spacing w:after="0" w:line="240" w:lineRule="auto"/>
        <w:ind w:right="4465"/>
        <w:jc w:val="both"/>
        <w:rPr>
          <w:rFonts w:eastAsia="Palatino Linotype" w:cstheme="minorHAnsi"/>
          <w:b/>
          <w:bCs/>
          <w:sz w:val="24"/>
          <w:szCs w:val="24"/>
        </w:rPr>
      </w:pPr>
    </w:p>
    <w:p w14:paraId="5D1289E0" w14:textId="779E03B3" w:rsidR="006A2770" w:rsidRPr="0043760E" w:rsidRDefault="006F1FA6" w:rsidP="006A2770">
      <w:pPr>
        <w:spacing w:after="0" w:line="240" w:lineRule="auto"/>
        <w:ind w:right="4465"/>
        <w:jc w:val="both"/>
        <w:rPr>
          <w:rFonts w:eastAsia="Palatino Linotype" w:cstheme="minorHAnsi"/>
          <w:b/>
          <w:bCs/>
          <w:sz w:val="24"/>
          <w:szCs w:val="24"/>
        </w:rPr>
      </w:pPr>
      <w:r>
        <w:rPr>
          <w:rFonts w:eastAsia="Palatino Linotype" w:cstheme="minorHAnsi"/>
          <w:b/>
          <w:bCs/>
          <w:sz w:val="24"/>
          <w:szCs w:val="24"/>
        </w:rPr>
        <w:t>Reorganization</w:t>
      </w:r>
      <w:r w:rsidR="006A2770" w:rsidRPr="0043760E">
        <w:rPr>
          <w:rFonts w:eastAsia="Palatino Linotype" w:cstheme="minorHAnsi"/>
          <w:b/>
          <w:bCs/>
          <w:sz w:val="24"/>
          <w:szCs w:val="24"/>
        </w:rPr>
        <w:t xml:space="preserve"> </w:t>
      </w:r>
      <w:r w:rsidR="00FD0932">
        <w:rPr>
          <w:rFonts w:eastAsia="Palatino Linotype" w:cstheme="minorHAnsi"/>
          <w:b/>
          <w:bCs/>
          <w:sz w:val="24"/>
          <w:szCs w:val="24"/>
        </w:rPr>
        <w:t xml:space="preserve">&amp; Regular </w:t>
      </w:r>
      <w:r w:rsidR="006A2770" w:rsidRPr="0043760E">
        <w:rPr>
          <w:rFonts w:eastAsia="Palatino Linotype" w:cstheme="minorHAnsi"/>
          <w:b/>
          <w:bCs/>
          <w:sz w:val="24"/>
          <w:szCs w:val="24"/>
        </w:rPr>
        <w:t>Meeting</w:t>
      </w:r>
    </w:p>
    <w:p w14:paraId="743CF69E" w14:textId="77777777" w:rsidR="006A2770" w:rsidRPr="0043760E" w:rsidRDefault="006A2770" w:rsidP="006A2770">
      <w:pPr>
        <w:spacing w:after="0" w:line="240" w:lineRule="auto"/>
        <w:ind w:right="4465"/>
        <w:jc w:val="both"/>
        <w:rPr>
          <w:rFonts w:eastAsia="Palatino Linotype" w:cstheme="minorHAnsi"/>
          <w:b/>
          <w:bCs/>
          <w:sz w:val="24"/>
          <w:szCs w:val="24"/>
        </w:rPr>
      </w:pPr>
    </w:p>
    <w:p w14:paraId="2BB707F8" w14:textId="27B03784" w:rsidR="00F82818" w:rsidRPr="0043760E" w:rsidRDefault="00F82818" w:rsidP="001D6172">
      <w:pPr>
        <w:spacing w:after="0" w:line="240" w:lineRule="auto"/>
        <w:ind w:right="4465"/>
        <w:jc w:val="both"/>
        <w:rPr>
          <w:rFonts w:eastAsia="Palatino Linotype" w:cstheme="minorHAnsi"/>
          <w:sz w:val="24"/>
          <w:szCs w:val="24"/>
        </w:rPr>
      </w:pPr>
      <w:r w:rsidRPr="0043760E">
        <w:rPr>
          <w:rFonts w:eastAsia="Palatino Linotype" w:cstheme="minorHAnsi"/>
          <w:b/>
          <w:bCs/>
          <w:spacing w:val="-1"/>
          <w:sz w:val="24"/>
          <w:szCs w:val="24"/>
        </w:rPr>
        <w:t>C</w:t>
      </w:r>
      <w:r w:rsidRPr="0043760E">
        <w:rPr>
          <w:rFonts w:eastAsia="Palatino Linotype" w:cstheme="minorHAnsi"/>
          <w:b/>
          <w:bCs/>
          <w:sz w:val="24"/>
          <w:szCs w:val="24"/>
        </w:rPr>
        <w:t>a</w:t>
      </w:r>
      <w:r w:rsidRPr="0043760E">
        <w:rPr>
          <w:rFonts w:eastAsia="Palatino Linotype" w:cstheme="minorHAnsi"/>
          <w:b/>
          <w:bCs/>
          <w:spacing w:val="-1"/>
          <w:sz w:val="24"/>
          <w:szCs w:val="24"/>
        </w:rPr>
        <w:t>l</w:t>
      </w:r>
      <w:r w:rsidRPr="0043760E">
        <w:rPr>
          <w:rFonts w:eastAsia="Palatino Linotype" w:cstheme="minorHAnsi"/>
          <w:b/>
          <w:bCs/>
          <w:sz w:val="24"/>
          <w:szCs w:val="24"/>
        </w:rPr>
        <w:t>l</w:t>
      </w:r>
      <w:r w:rsidRPr="0043760E">
        <w:rPr>
          <w:rFonts w:eastAsia="Palatino Linotype" w:cstheme="minorHAnsi"/>
          <w:b/>
          <w:bCs/>
          <w:spacing w:val="-1"/>
          <w:sz w:val="24"/>
          <w:szCs w:val="24"/>
        </w:rPr>
        <w:t xml:space="preserve"> t</w:t>
      </w:r>
      <w:r w:rsidRPr="0043760E">
        <w:rPr>
          <w:rFonts w:eastAsia="Palatino Linotype" w:cstheme="minorHAnsi"/>
          <w:b/>
          <w:bCs/>
          <w:sz w:val="24"/>
          <w:szCs w:val="24"/>
        </w:rPr>
        <w:t>o</w:t>
      </w:r>
      <w:r w:rsidRPr="0043760E">
        <w:rPr>
          <w:rFonts w:eastAsia="Palatino Linotype" w:cstheme="minorHAnsi"/>
          <w:b/>
          <w:bCs/>
          <w:spacing w:val="1"/>
          <w:sz w:val="24"/>
          <w:szCs w:val="24"/>
        </w:rPr>
        <w:t xml:space="preserve"> </w:t>
      </w:r>
      <w:r w:rsidRPr="0043760E">
        <w:rPr>
          <w:rFonts w:eastAsia="Palatino Linotype" w:cstheme="minorHAnsi"/>
          <w:b/>
          <w:bCs/>
          <w:spacing w:val="-1"/>
          <w:sz w:val="24"/>
          <w:szCs w:val="24"/>
        </w:rPr>
        <w:t>O</w:t>
      </w:r>
      <w:r w:rsidRPr="0043760E">
        <w:rPr>
          <w:rFonts w:eastAsia="Palatino Linotype" w:cstheme="minorHAnsi"/>
          <w:b/>
          <w:bCs/>
          <w:sz w:val="24"/>
          <w:szCs w:val="24"/>
        </w:rPr>
        <w:t>rder</w:t>
      </w:r>
    </w:p>
    <w:p w14:paraId="128DF0F1" w14:textId="2F0F94DA" w:rsidR="00F82818" w:rsidRPr="0043760E" w:rsidRDefault="00EF33D0" w:rsidP="1D13B2C3">
      <w:pPr>
        <w:spacing w:after="0" w:line="240" w:lineRule="auto"/>
        <w:ind w:right="-20"/>
        <w:jc w:val="both"/>
        <w:rPr>
          <w:rFonts w:eastAsia="Times New Roman"/>
          <w:spacing w:val="1"/>
          <w:sz w:val="24"/>
          <w:szCs w:val="24"/>
        </w:rPr>
      </w:pPr>
      <w:r w:rsidRPr="1D13B2C3">
        <w:rPr>
          <w:rFonts w:eastAsia="Times New Roman"/>
          <w:sz w:val="24"/>
          <w:szCs w:val="24"/>
        </w:rPr>
        <w:t>The meeting</w:t>
      </w:r>
      <w:r w:rsidR="00F82818" w:rsidRPr="1D13B2C3">
        <w:rPr>
          <w:rFonts w:eastAsia="Times New Roman"/>
          <w:spacing w:val="-2"/>
          <w:sz w:val="24"/>
          <w:szCs w:val="24"/>
        </w:rPr>
        <w:t xml:space="preserve"> </w:t>
      </w:r>
      <w:r w:rsidR="00F82818" w:rsidRPr="1D13B2C3">
        <w:rPr>
          <w:rFonts w:eastAsia="Times New Roman"/>
          <w:sz w:val="24"/>
          <w:szCs w:val="24"/>
        </w:rPr>
        <w:t>w</w:t>
      </w:r>
      <w:r w:rsidR="00F82818" w:rsidRPr="1D13B2C3">
        <w:rPr>
          <w:rFonts w:eastAsia="Times New Roman"/>
          <w:spacing w:val="-1"/>
          <w:sz w:val="24"/>
          <w:szCs w:val="24"/>
        </w:rPr>
        <w:t>a</w:t>
      </w:r>
      <w:r w:rsidR="00F82818" w:rsidRPr="1D13B2C3">
        <w:rPr>
          <w:rFonts w:eastAsia="Times New Roman"/>
          <w:sz w:val="24"/>
          <w:szCs w:val="24"/>
        </w:rPr>
        <w:t>s</w:t>
      </w:r>
      <w:r w:rsidR="00F82818" w:rsidRPr="1D13B2C3">
        <w:rPr>
          <w:rFonts w:eastAsia="Times New Roman"/>
          <w:spacing w:val="3"/>
          <w:sz w:val="24"/>
          <w:szCs w:val="24"/>
        </w:rPr>
        <w:t xml:space="preserve"> </w:t>
      </w:r>
      <w:r w:rsidR="00F82818" w:rsidRPr="1D13B2C3">
        <w:rPr>
          <w:rFonts w:eastAsia="Times New Roman"/>
          <w:spacing w:val="-1"/>
          <w:sz w:val="24"/>
          <w:szCs w:val="24"/>
        </w:rPr>
        <w:t>ca</w:t>
      </w:r>
      <w:r w:rsidR="00F82818" w:rsidRPr="1D13B2C3">
        <w:rPr>
          <w:rFonts w:eastAsia="Times New Roman"/>
          <w:sz w:val="24"/>
          <w:szCs w:val="24"/>
        </w:rPr>
        <w:t>ll</w:t>
      </w:r>
      <w:r w:rsidR="00F82818" w:rsidRPr="1D13B2C3">
        <w:rPr>
          <w:rFonts w:eastAsia="Times New Roman"/>
          <w:spacing w:val="-1"/>
          <w:sz w:val="24"/>
          <w:szCs w:val="24"/>
        </w:rPr>
        <w:t>e</w:t>
      </w:r>
      <w:r w:rsidR="00F82818" w:rsidRPr="1D13B2C3">
        <w:rPr>
          <w:rFonts w:eastAsia="Times New Roman"/>
          <w:sz w:val="24"/>
          <w:szCs w:val="24"/>
        </w:rPr>
        <w:t>d to o</w:t>
      </w:r>
      <w:r w:rsidR="00F82818" w:rsidRPr="1D13B2C3">
        <w:rPr>
          <w:rFonts w:eastAsia="Times New Roman"/>
          <w:spacing w:val="-1"/>
          <w:sz w:val="24"/>
          <w:szCs w:val="24"/>
        </w:rPr>
        <w:t>r</w:t>
      </w:r>
      <w:r w:rsidR="00F82818" w:rsidRPr="1D13B2C3">
        <w:rPr>
          <w:rFonts w:eastAsia="Times New Roman"/>
          <w:spacing w:val="2"/>
          <w:sz w:val="24"/>
          <w:szCs w:val="24"/>
        </w:rPr>
        <w:t>d</w:t>
      </w:r>
      <w:r w:rsidR="00F82818" w:rsidRPr="1D13B2C3">
        <w:rPr>
          <w:rFonts w:eastAsia="Times New Roman"/>
          <w:spacing w:val="-1"/>
          <w:sz w:val="24"/>
          <w:szCs w:val="24"/>
        </w:rPr>
        <w:t>e</w:t>
      </w:r>
      <w:r w:rsidR="00F82818" w:rsidRPr="1D13B2C3">
        <w:rPr>
          <w:rFonts w:eastAsia="Times New Roman"/>
          <w:sz w:val="24"/>
          <w:szCs w:val="24"/>
        </w:rPr>
        <w:t>r</w:t>
      </w:r>
      <w:r w:rsidR="00F82818" w:rsidRPr="1D13B2C3">
        <w:rPr>
          <w:rFonts w:eastAsia="Times New Roman"/>
          <w:spacing w:val="-1"/>
          <w:sz w:val="24"/>
          <w:szCs w:val="24"/>
        </w:rPr>
        <w:t xml:space="preserve"> a</w:t>
      </w:r>
      <w:r w:rsidR="00F82818" w:rsidRPr="1D13B2C3">
        <w:rPr>
          <w:rFonts w:eastAsia="Times New Roman"/>
          <w:sz w:val="24"/>
          <w:szCs w:val="24"/>
        </w:rPr>
        <w:t>t</w:t>
      </w:r>
      <w:r w:rsidR="00F82818" w:rsidRPr="1D13B2C3">
        <w:rPr>
          <w:rFonts w:eastAsia="Times New Roman"/>
          <w:spacing w:val="3"/>
          <w:sz w:val="24"/>
          <w:szCs w:val="24"/>
        </w:rPr>
        <w:t xml:space="preserve"> </w:t>
      </w:r>
      <w:r w:rsidRPr="1D13B2C3">
        <w:rPr>
          <w:rFonts w:eastAsia="Times New Roman"/>
          <w:sz w:val="24"/>
          <w:szCs w:val="24"/>
        </w:rPr>
        <w:t>7:</w:t>
      </w:r>
      <w:r w:rsidR="001F4551" w:rsidRPr="1D13B2C3">
        <w:rPr>
          <w:rFonts w:eastAsia="Times New Roman"/>
          <w:sz w:val="24"/>
          <w:szCs w:val="24"/>
        </w:rPr>
        <w:t>0</w:t>
      </w:r>
      <w:r w:rsidR="4C03E07E" w:rsidRPr="1D13B2C3">
        <w:rPr>
          <w:rFonts w:eastAsia="Times New Roman"/>
          <w:sz w:val="24"/>
          <w:szCs w:val="24"/>
        </w:rPr>
        <w:t xml:space="preserve">3 </w:t>
      </w:r>
      <w:r w:rsidR="00F45B8B" w:rsidRPr="1D13B2C3">
        <w:rPr>
          <w:rFonts w:eastAsia="Times New Roman"/>
          <w:spacing w:val="1"/>
          <w:sz w:val="24"/>
          <w:szCs w:val="24"/>
        </w:rPr>
        <w:t>pm.</w:t>
      </w:r>
    </w:p>
    <w:p w14:paraId="31715402" w14:textId="77777777" w:rsidR="00722E3D" w:rsidRPr="0043760E" w:rsidRDefault="00722E3D" w:rsidP="003C2286">
      <w:pPr>
        <w:spacing w:after="0" w:line="240" w:lineRule="auto"/>
        <w:ind w:right="-20"/>
        <w:jc w:val="both"/>
        <w:rPr>
          <w:rFonts w:eastAsia="Times New Roman" w:cstheme="minorHAnsi"/>
          <w:spacing w:val="1"/>
          <w:sz w:val="24"/>
          <w:szCs w:val="24"/>
        </w:rPr>
      </w:pPr>
    </w:p>
    <w:p w14:paraId="2E3C849D" w14:textId="5172169D" w:rsidR="00722E3D" w:rsidRDefault="00722E3D" w:rsidP="003C2286">
      <w:pPr>
        <w:spacing w:after="0" w:line="240" w:lineRule="auto"/>
        <w:ind w:right="-20"/>
        <w:jc w:val="both"/>
        <w:rPr>
          <w:rFonts w:eastAsia="Times New Roman" w:cstheme="minorHAnsi"/>
          <w:b/>
          <w:bCs/>
          <w:spacing w:val="1"/>
          <w:sz w:val="24"/>
          <w:szCs w:val="24"/>
        </w:rPr>
      </w:pPr>
      <w:r w:rsidRPr="0043760E">
        <w:rPr>
          <w:rFonts w:eastAsia="Times New Roman" w:cstheme="minorHAnsi"/>
          <w:b/>
          <w:bCs/>
          <w:spacing w:val="1"/>
          <w:sz w:val="24"/>
          <w:szCs w:val="24"/>
        </w:rPr>
        <w:t>Pledge of Allegiance</w:t>
      </w:r>
    </w:p>
    <w:p w14:paraId="308B9D9A" w14:textId="77777777" w:rsidR="00FD0932" w:rsidRDefault="00FD0932" w:rsidP="003C2286">
      <w:pPr>
        <w:spacing w:after="0" w:line="240" w:lineRule="auto"/>
        <w:ind w:right="-20"/>
        <w:jc w:val="both"/>
        <w:rPr>
          <w:rFonts w:eastAsia="Times New Roman" w:cstheme="minorHAnsi"/>
          <w:b/>
          <w:bCs/>
          <w:spacing w:val="1"/>
          <w:sz w:val="24"/>
          <w:szCs w:val="24"/>
        </w:rPr>
      </w:pPr>
    </w:p>
    <w:p w14:paraId="5DB7E17D" w14:textId="77777777" w:rsidR="006F1FA6" w:rsidRDefault="006F1FA6" w:rsidP="003C2286">
      <w:pPr>
        <w:spacing w:after="0" w:line="240" w:lineRule="auto"/>
        <w:ind w:right="-20"/>
        <w:jc w:val="both"/>
        <w:rPr>
          <w:rFonts w:eastAsia="Times New Roman" w:cstheme="minorHAnsi"/>
          <w:b/>
          <w:bCs/>
          <w:spacing w:val="1"/>
          <w:sz w:val="24"/>
          <w:szCs w:val="24"/>
        </w:rPr>
      </w:pPr>
    </w:p>
    <w:p w14:paraId="66EA8080" w14:textId="7A762517" w:rsidR="00754152" w:rsidRPr="0043760E" w:rsidRDefault="00754152" w:rsidP="1D13B2C3">
      <w:pPr>
        <w:pStyle w:val="Default"/>
        <w:rPr>
          <w:rFonts w:asciiTheme="minorHAnsi" w:hAnsiTheme="minorHAnsi" w:cstheme="minorBidi"/>
          <w:b/>
          <w:bCs/>
        </w:rPr>
      </w:pPr>
      <w:r w:rsidRPr="22E2B570">
        <w:rPr>
          <w:rFonts w:asciiTheme="minorHAnsi" w:hAnsiTheme="minorHAnsi" w:cstheme="minorBidi"/>
          <w:b/>
          <w:bCs/>
        </w:rPr>
        <w:t xml:space="preserve">Approval of Minutes – </w:t>
      </w:r>
      <w:r w:rsidR="14052CCE" w:rsidRPr="22E2B570">
        <w:rPr>
          <w:rFonts w:asciiTheme="minorHAnsi" w:hAnsiTheme="minorHAnsi" w:cstheme="minorBidi"/>
          <w:b/>
          <w:bCs/>
        </w:rPr>
        <w:t>February 25. 2025</w:t>
      </w:r>
    </w:p>
    <w:p w14:paraId="21A094FB" w14:textId="1C5D0C0D" w:rsidR="00360E9D" w:rsidRDefault="00515703" w:rsidP="1D13B2C3">
      <w:pPr>
        <w:pStyle w:val="Default"/>
        <w:numPr>
          <w:ilvl w:val="0"/>
          <w:numId w:val="9"/>
        </w:numPr>
        <w:rPr>
          <w:rFonts w:asciiTheme="minorHAnsi" w:hAnsiTheme="minorHAnsi" w:cstheme="minorBidi"/>
        </w:rPr>
      </w:pPr>
      <w:r w:rsidRPr="0AE9E7D2">
        <w:rPr>
          <w:rFonts w:asciiTheme="minorHAnsi" w:hAnsiTheme="minorHAnsi" w:cstheme="minorBidi"/>
        </w:rPr>
        <w:t>T</w:t>
      </w:r>
      <w:r w:rsidR="00A264FF" w:rsidRPr="0AE9E7D2">
        <w:rPr>
          <w:rFonts w:asciiTheme="minorHAnsi" w:hAnsiTheme="minorHAnsi" w:cstheme="minorBidi"/>
        </w:rPr>
        <w:t>he minutes from the</w:t>
      </w:r>
      <w:r w:rsidR="1468F6EA" w:rsidRPr="0AE9E7D2">
        <w:rPr>
          <w:rFonts w:asciiTheme="minorHAnsi" w:hAnsiTheme="minorHAnsi" w:cstheme="minorBidi"/>
        </w:rPr>
        <w:t xml:space="preserve"> February 25, 2025</w:t>
      </w:r>
      <w:r w:rsidR="00A264FF" w:rsidRPr="0AE9E7D2">
        <w:rPr>
          <w:rFonts w:asciiTheme="minorHAnsi" w:hAnsiTheme="minorHAnsi" w:cstheme="minorBidi"/>
        </w:rPr>
        <w:t xml:space="preserve"> </w:t>
      </w:r>
      <w:r w:rsidR="00BA0606" w:rsidRPr="0AE9E7D2">
        <w:rPr>
          <w:rFonts w:asciiTheme="minorHAnsi" w:hAnsiTheme="minorHAnsi" w:cstheme="minorBidi"/>
        </w:rPr>
        <w:t xml:space="preserve"> </w:t>
      </w:r>
      <w:r w:rsidR="00A264FF" w:rsidRPr="0AE9E7D2">
        <w:rPr>
          <w:rFonts w:asciiTheme="minorHAnsi" w:hAnsiTheme="minorHAnsi" w:cstheme="minorBidi"/>
        </w:rPr>
        <w:t>EAC meeting were approve</w:t>
      </w:r>
      <w:r w:rsidR="4F56CBA6" w:rsidRPr="0AE9E7D2">
        <w:rPr>
          <w:rFonts w:asciiTheme="minorHAnsi" w:hAnsiTheme="minorHAnsi" w:cstheme="minorBidi"/>
        </w:rPr>
        <w:t xml:space="preserve">d on a motion by Mr. Katz and a second by Mr. </w:t>
      </w:r>
      <w:proofErr w:type="spellStart"/>
      <w:r w:rsidR="4F56CBA6" w:rsidRPr="0AE9E7D2">
        <w:rPr>
          <w:rFonts w:asciiTheme="minorHAnsi" w:hAnsiTheme="minorHAnsi" w:cstheme="minorBidi"/>
        </w:rPr>
        <w:t>Hemmons</w:t>
      </w:r>
      <w:proofErr w:type="spellEnd"/>
      <w:r w:rsidR="4F56CBA6" w:rsidRPr="0AE9E7D2">
        <w:rPr>
          <w:rFonts w:asciiTheme="minorHAnsi" w:hAnsiTheme="minorHAnsi" w:cstheme="minorBidi"/>
        </w:rPr>
        <w:t>.</w:t>
      </w:r>
    </w:p>
    <w:p w14:paraId="451D6E64" w14:textId="77777777" w:rsidR="00EB0CCD" w:rsidRPr="0043760E" w:rsidRDefault="00EB0CCD" w:rsidP="00EB0CCD">
      <w:pPr>
        <w:pStyle w:val="Default"/>
        <w:ind w:left="720"/>
        <w:rPr>
          <w:rFonts w:asciiTheme="minorHAnsi" w:hAnsiTheme="minorHAnsi" w:cstheme="minorHAnsi"/>
        </w:rPr>
      </w:pPr>
    </w:p>
    <w:p w14:paraId="269BA1D3" w14:textId="3D5E0DBC" w:rsidR="0083369F" w:rsidRPr="0043760E" w:rsidRDefault="00754152" w:rsidP="00335C51">
      <w:pPr>
        <w:pStyle w:val="Default"/>
        <w:rPr>
          <w:rFonts w:asciiTheme="minorHAnsi" w:hAnsiTheme="minorHAnsi" w:cstheme="minorHAnsi"/>
          <w:b/>
          <w:bCs/>
        </w:rPr>
      </w:pPr>
      <w:r w:rsidRPr="0AE9E7D2">
        <w:rPr>
          <w:rFonts w:asciiTheme="minorHAnsi" w:hAnsiTheme="minorHAnsi" w:cstheme="minorBidi"/>
          <w:b/>
          <w:bCs/>
        </w:rPr>
        <w:t xml:space="preserve">New Business </w:t>
      </w:r>
    </w:p>
    <w:p w14:paraId="1B926373" w14:textId="38E4C00D" w:rsidR="158D9ED5" w:rsidRDefault="158D9ED5" w:rsidP="0AE9E7D2">
      <w:pPr>
        <w:widowControl/>
        <w:numPr>
          <w:ilvl w:val="0"/>
          <w:numId w:val="9"/>
        </w:numPr>
        <w:spacing w:beforeAutospacing="1" w:afterAutospacing="1" w:line="240" w:lineRule="auto"/>
        <w:rPr>
          <w:b/>
          <w:bCs/>
        </w:rPr>
      </w:pPr>
      <w:r w:rsidRPr="0AE9E7D2">
        <w:rPr>
          <w:b/>
          <w:bCs/>
        </w:rPr>
        <w:t xml:space="preserve">Announcement: </w:t>
      </w:r>
      <w:r w:rsidRPr="0AE9E7D2">
        <w:rPr>
          <w:rFonts w:eastAsiaTheme="minorEastAsia"/>
          <w:color w:val="000000" w:themeColor="text1"/>
          <w:sz w:val="24"/>
          <w:szCs w:val="24"/>
        </w:rPr>
        <w:t>Derek Muller announced his acceptance of a new position as Parks &amp; Recreation Director in Quakertown. This was his final EAC meeting. Members expressed appreciation for his contributions.</w:t>
      </w:r>
    </w:p>
    <w:p w14:paraId="161BCCDD" w14:textId="33FA4E3F" w:rsidR="0AE9E7D2" w:rsidRDefault="0AE9E7D2" w:rsidP="0AE9E7D2">
      <w:pPr>
        <w:widowControl/>
        <w:spacing w:beforeAutospacing="1" w:afterAutospacing="1" w:line="240" w:lineRule="auto"/>
        <w:ind w:left="720" w:hanging="360"/>
        <w:rPr>
          <w:b/>
          <w:bCs/>
        </w:rPr>
      </w:pPr>
    </w:p>
    <w:p w14:paraId="36C37A20" w14:textId="14A01C47" w:rsidR="00F6030F" w:rsidRDefault="00F6030F" w:rsidP="00F6030F">
      <w:pPr>
        <w:pStyle w:val="Default"/>
        <w:rPr>
          <w:rFonts w:asciiTheme="minorHAnsi" w:hAnsiTheme="minorHAnsi" w:cstheme="minorHAnsi"/>
          <w:b/>
          <w:bCs/>
        </w:rPr>
      </w:pPr>
      <w:r w:rsidRPr="22E2B570">
        <w:rPr>
          <w:rFonts w:asciiTheme="minorHAnsi" w:hAnsiTheme="minorHAnsi" w:cstheme="minorBidi"/>
          <w:b/>
          <w:bCs/>
        </w:rPr>
        <w:t>Old Business</w:t>
      </w:r>
    </w:p>
    <w:p w14:paraId="6E641117" w14:textId="49FD024D" w:rsidR="00375D25" w:rsidRDefault="2EEDBCFC" w:rsidP="0AE9E7D2">
      <w:pPr>
        <w:widowControl/>
        <w:numPr>
          <w:ilvl w:val="0"/>
          <w:numId w:val="9"/>
        </w:numPr>
        <w:spacing w:beforeAutospacing="1" w:afterAutospacing="1" w:line="240" w:lineRule="auto"/>
        <w:rPr>
          <w:rFonts w:ascii="Cambria" w:eastAsia="Cambria" w:hAnsi="Cambria" w:cs="Cambria"/>
        </w:rPr>
      </w:pPr>
      <w:r w:rsidRPr="0AE9E7D2">
        <w:rPr>
          <w:rStyle w:val="Strong"/>
          <w:color w:val="111111"/>
          <w:sz w:val="24"/>
          <w:szCs w:val="24"/>
        </w:rPr>
        <w:t>Naturalization Initiatives</w:t>
      </w:r>
      <w:r w:rsidR="5C4A9587" w:rsidRPr="0AE9E7D2">
        <w:rPr>
          <w:rStyle w:val="Strong"/>
          <w:color w:val="111111"/>
          <w:sz w:val="24"/>
          <w:szCs w:val="24"/>
        </w:rPr>
        <w:t xml:space="preserve"> – </w:t>
      </w:r>
      <w:r w:rsidR="6D8A0C27" w:rsidRPr="0AE9E7D2">
        <w:rPr>
          <w:rFonts w:ascii="Cambria" w:eastAsia="Cambria" w:hAnsi="Cambria" w:cs="Cambria"/>
        </w:rPr>
        <w:t xml:space="preserve">Naturalization &amp; Meadow Initiative: Plans for two 'No Mow' zones and one native meadow at Memorial Grove were discussed. Timeline and equipment needs </w:t>
      </w:r>
      <w:r w:rsidR="503F816A" w:rsidRPr="0AE9E7D2">
        <w:rPr>
          <w:rFonts w:ascii="Cambria" w:eastAsia="Cambria" w:hAnsi="Cambria" w:cs="Cambria"/>
        </w:rPr>
        <w:t xml:space="preserve">were </w:t>
      </w:r>
      <w:r w:rsidR="6D8A0C27" w:rsidRPr="0AE9E7D2">
        <w:rPr>
          <w:rFonts w:ascii="Cambria" w:eastAsia="Cambria" w:hAnsi="Cambria" w:cs="Cambria"/>
        </w:rPr>
        <w:t>identified</w:t>
      </w:r>
      <w:r w:rsidR="67B79FFE" w:rsidRPr="0AE9E7D2">
        <w:rPr>
          <w:rFonts w:ascii="Cambria" w:eastAsia="Cambria" w:hAnsi="Cambria" w:cs="Cambria"/>
        </w:rPr>
        <w:t xml:space="preserve"> in Mr. Katz’s proposal</w:t>
      </w:r>
      <w:r w:rsidR="5CD43073" w:rsidRPr="0AE9E7D2">
        <w:rPr>
          <w:rFonts w:ascii="Cambria" w:eastAsia="Cambria" w:hAnsi="Cambria" w:cs="Cambria"/>
        </w:rPr>
        <w:t>, which will be developed into a presentation to present to the Board of Supervisors.</w:t>
      </w:r>
    </w:p>
    <w:p w14:paraId="758DCE92" w14:textId="24D6D5EE" w:rsidR="00375D25" w:rsidRDefault="6D8A0C27" w:rsidP="0AE9E7D2">
      <w:pPr>
        <w:pStyle w:val="ListParagraph"/>
        <w:numPr>
          <w:ilvl w:val="1"/>
          <w:numId w:val="9"/>
        </w:numPr>
        <w:rPr>
          <w:b/>
          <w:bCs/>
          <w:sz w:val="24"/>
          <w:szCs w:val="24"/>
        </w:rPr>
      </w:pPr>
      <w:r w:rsidRPr="0AE9E7D2">
        <w:rPr>
          <w:rFonts w:ascii="Cambria" w:eastAsia="Cambria" w:hAnsi="Cambria" w:cs="Cambria"/>
        </w:rPr>
        <w:t>Funding Strategy: Sponsorships from local businesses and grants considered; signage recognition for sponsors proposed.</w:t>
      </w:r>
    </w:p>
    <w:p w14:paraId="4C33D590" w14:textId="27B8CB11" w:rsidR="00375D25" w:rsidRDefault="00375D25" w:rsidP="0AE9E7D2">
      <w:pPr>
        <w:pStyle w:val="ListParagraph"/>
        <w:numPr>
          <w:ilvl w:val="0"/>
          <w:numId w:val="9"/>
        </w:numPr>
        <w:rPr>
          <w:b/>
          <w:bCs/>
          <w:sz w:val="24"/>
          <w:szCs w:val="24"/>
        </w:rPr>
      </w:pPr>
      <w:r w:rsidRPr="0AE9E7D2">
        <w:rPr>
          <w:b/>
          <w:bCs/>
          <w:sz w:val="24"/>
          <w:szCs w:val="24"/>
        </w:rPr>
        <w:t>Other Business</w:t>
      </w:r>
    </w:p>
    <w:p w14:paraId="4D41C455" w14:textId="1CEC5093" w:rsidR="41E6863C" w:rsidRDefault="41E6863C" w:rsidP="0AE9E7D2">
      <w:pPr>
        <w:pStyle w:val="ListParagraph"/>
        <w:numPr>
          <w:ilvl w:val="1"/>
          <w:numId w:val="9"/>
        </w:numPr>
        <w:rPr>
          <w:b/>
          <w:bCs/>
          <w:sz w:val="24"/>
          <w:szCs w:val="24"/>
        </w:rPr>
      </w:pPr>
      <w:r w:rsidRPr="0AE9E7D2">
        <w:rPr>
          <w:b/>
          <w:bCs/>
          <w:sz w:val="24"/>
          <w:szCs w:val="24"/>
        </w:rPr>
        <w:t xml:space="preserve">Outreach and Community Engagement: </w:t>
      </w:r>
    </w:p>
    <w:p w14:paraId="3597F033" w14:textId="6DB80CC1" w:rsidR="41E6863C" w:rsidRDefault="41E6863C" w:rsidP="0AE9E7D2">
      <w:pPr>
        <w:pStyle w:val="ListParagraph"/>
        <w:numPr>
          <w:ilvl w:val="2"/>
          <w:numId w:val="9"/>
        </w:numPr>
        <w:rPr>
          <w:rFonts w:ascii="Cambria" w:eastAsia="Cambria" w:hAnsi="Cambria" w:cs="Cambria"/>
        </w:rPr>
      </w:pPr>
      <w:r w:rsidRPr="0AE9E7D2">
        <w:rPr>
          <w:rFonts w:ascii="Cambria" w:eastAsia="Cambria" w:hAnsi="Cambria" w:cs="Cambria"/>
        </w:rPr>
        <w:t>Pollinator Garden Kits: QR code application process proposed; residents must prepare planting beds before kit distribution.</w:t>
      </w:r>
    </w:p>
    <w:p w14:paraId="153E72C1" w14:textId="38F0C97E" w:rsidR="41E6863C" w:rsidRDefault="41E6863C" w:rsidP="0AE9E7D2">
      <w:pPr>
        <w:pStyle w:val="ListParagraph"/>
        <w:numPr>
          <w:ilvl w:val="2"/>
          <w:numId w:val="9"/>
        </w:numPr>
        <w:rPr>
          <w:rFonts w:ascii="Cambria" w:eastAsia="Cambria" w:hAnsi="Cambria" w:cs="Cambria"/>
        </w:rPr>
      </w:pPr>
      <w:r w:rsidRPr="0AE9E7D2">
        <w:rPr>
          <w:rFonts w:ascii="Cambria" w:eastAsia="Cambria" w:hAnsi="Cambria" w:cs="Cambria"/>
        </w:rPr>
        <w:t>Volunteer involvement and associate membership opportunities discussed.</w:t>
      </w:r>
    </w:p>
    <w:p w14:paraId="55E6679F" w14:textId="77777777" w:rsidR="00A608DE" w:rsidRDefault="00922746" w:rsidP="00A608DE">
      <w:pPr>
        <w:pStyle w:val="ListParagraph"/>
        <w:numPr>
          <w:ilvl w:val="1"/>
          <w:numId w:val="9"/>
        </w:numPr>
        <w:rPr>
          <w:rFonts w:ascii="Cambria" w:eastAsia="Cambria" w:hAnsi="Cambria" w:cs="Cambria"/>
          <w:b/>
          <w:bCs/>
        </w:rPr>
      </w:pPr>
      <w:r w:rsidRPr="00922746">
        <w:rPr>
          <w:rFonts w:ascii="Cambria" w:eastAsia="Cambria" w:hAnsi="Cambria" w:cs="Cambria"/>
          <w:b/>
          <w:bCs/>
        </w:rPr>
        <w:lastRenderedPageBreak/>
        <w:t>Ideas for Future Discussion:</w:t>
      </w:r>
    </w:p>
    <w:p w14:paraId="2D3E4CD3" w14:textId="5CB63A46" w:rsidR="00A608DE" w:rsidRPr="00A608DE" w:rsidRDefault="00A608DE" w:rsidP="00A608DE">
      <w:pPr>
        <w:pStyle w:val="ListParagraph"/>
        <w:numPr>
          <w:ilvl w:val="2"/>
          <w:numId w:val="9"/>
        </w:numPr>
        <w:rPr>
          <w:rFonts w:ascii="Cambria" w:eastAsia="Cambria" w:hAnsi="Cambria" w:cs="Cambria"/>
          <w:b/>
          <w:bCs/>
        </w:rPr>
      </w:pPr>
      <w:r>
        <w:t>Plastic reduction: eliminate single-use plastic bottles in Township facilities; switch vending machines to aluminum cans.</w:t>
      </w:r>
    </w:p>
    <w:p w14:paraId="4A161205" w14:textId="77777777" w:rsidR="00A608DE" w:rsidRDefault="00A608DE" w:rsidP="00A608DE">
      <w:pPr>
        <w:pStyle w:val="ListParagraph"/>
        <w:numPr>
          <w:ilvl w:val="2"/>
          <w:numId w:val="9"/>
        </w:numPr>
      </w:pPr>
      <w:r>
        <w:t>Recycling programs: electronic recycling partnerships, battery recycling challenges, and resource lists for residents.</w:t>
      </w:r>
    </w:p>
    <w:p w14:paraId="4BBE1BB6" w14:textId="77777777" w:rsidR="00A608DE" w:rsidRDefault="00A608DE" w:rsidP="00A608DE">
      <w:pPr>
        <w:pStyle w:val="ListParagraph"/>
        <w:numPr>
          <w:ilvl w:val="2"/>
          <w:numId w:val="9"/>
        </w:numPr>
      </w:pPr>
      <w:r>
        <w:t>Future focus: leaf management education, walkability/bike lanes, single-hauler trash feasibility, and regional collaboration on issues like leaf blower noise and incineration education.</w:t>
      </w:r>
    </w:p>
    <w:p w14:paraId="17791386" w14:textId="77777777" w:rsidR="00922746" w:rsidRPr="00922746" w:rsidRDefault="00922746" w:rsidP="00A608DE">
      <w:pPr>
        <w:pStyle w:val="ListParagraph"/>
        <w:ind w:left="2160"/>
        <w:rPr>
          <w:rFonts w:ascii="Cambria" w:eastAsia="Cambria" w:hAnsi="Cambria" w:cs="Cambria"/>
          <w:b/>
          <w:bCs/>
        </w:rPr>
      </w:pPr>
    </w:p>
    <w:p w14:paraId="7E61A3CC" w14:textId="59A83EAB" w:rsidR="004B2C93" w:rsidRPr="0043760E" w:rsidRDefault="004B2C93" w:rsidP="00AF607D">
      <w:pPr>
        <w:spacing w:after="0" w:line="271" w:lineRule="exact"/>
        <w:ind w:right="-20"/>
        <w:jc w:val="both"/>
        <w:rPr>
          <w:rFonts w:eastAsia="Times New Roman" w:cstheme="minorHAnsi"/>
          <w:b/>
          <w:bCs/>
          <w:sz w:val="24"/>
          <w:szCs w:val="24"/>
        </w:rPr>
      </w:pPr>
      <w:r w:rsidRPr="0043760E">
        <w:rPr>
          <w:rFonts w:eastAsia="Times New Roman" w:cstheme="minorHAnsi"/>
          <w:b/>
          <w:bCs/>
          <w:sz w:val="24"/>
          <w:szCs w:val="24"/>
        </w:rPr>
        <w:t>Public Comment on items not on the agenda</w:t>
      </w:r>
    </w:p>
    <w:p w14:paraId="09F7DDF1" w14:textId="3B606FB3" w:rsidR="004B2C93" w:rsidRPr="0043760E" w:rsidRDefault="004B2C93" w:rsidP="004B2C93">
      <w:pPr>
        <w:pStyle w:val="ListParagraph"/>
        <w:numPr>
          <w:ilvl w:val="0"/>
          <w:numId w:val="23"/>
        </w:numPr>
        <w:spacing w:after="0" w:line="271" w:lineRule="exact"/>
        <w:ind w:right="-20"/>
        <w:jc w:val="both"/>
        <w:rPr>
          <w:rFonts w:eastAsia="Times New Roman" w:cstheme="minorHAnsi"/>
          <w:sz w:val="24"/>
          <w:szCs w:val="24"/>
        </w:rPr>
      </w:pPr>
      <w:r w:rsidRPr="0043760E">
        <w:rPr>
          <w:rFonts w:eastAsia="Times New Roman" w:cstheme="minorHAnsi"/>
          <w:sz w:val="24"/>
          <w:szCs w:val="24"/>
        </w:rPr>
        <w:t>There was no public comment.</w:t>
      </w:r>
    </w:p>
    <w:p w14:paraId="0C760E26" w14:textId="77777777" w:rsidR="003D4779" w:rsidRPr="0043760E" w:rsidRDefault="003D4779" w:rsidP="00AF607D">
      <w:pPr>
        <w:spacing w:after="0" w:line="271" w:lineRule="exact"/>
        <w:ind w:right="-20"/>
        <w:jc w:val="both"/>
        <w:rPr>
          <w:rFonts w:cstheme="minorHAnsi"/>
          <w:sz w:val="24"/>
          <w:szCs w:val="24"/>
        </w:rPr>
      </w:pPr>
    </w:p>
    <w:p w14:paraId="45EE9008" w14:textId="77777777" w:rsidR="00AF5F6D" w:rsidRPr="0043760E" w:rsidRDefault="001640AA" w:rsidP="001D6172">
      <w:pPr>
        <w:tabs>
          <w:tab w:val="left" w:pos="720"/>
        </w:tabs>
        <w:spacing w:after="0" w:line="240" w:lineRule="auto"/>
        <w:ind w:right="-20"/>
        <w:jc w:val="both"/>
        <w:rPr>
          <w:rFonts w:eastAsia="Times New Roman" w:cstheme="minorHAnsi"/>
          <w:sz w:val="24"/>
          <w:szCs w:val="24"/>
        </w:rPr>
      </w:pPr>
      <w:r w:rsidRPr="0043760E">
        <w:rPr>
          <w:rFonts w:eastAsia="Times New Roman" w:cstheme="minorHAnsi"/>
          <w:b/>
          <w:bCs/>
          <w:sz w:val="24"/>
          <w:szCs w:val="24"/>
        </w:rPr>
        <w:t>A</w:t>
      </w:r>
      <w:r w:rsidRPr="0043760E">
        <w:rPr>
          <w:rFonts w:eastAsia="Times New Roman" w:cstheme="minorHAnsi"/>
          <w:b/>
          <w:bCs/>
          <w:spacing w:val="1"/>
          <w:sz w:val="24"/>
          <w:szCs w:val="24"/>
        </w:rPr>
        <w:t>d</w:t>
      </w:r>
      <w:r w:rsidRPr="0043760E">
        <w:rPr>
          <w:rFonts w:eastAsia="Times New Roman" w:cstheme="minorHAnsi"/>
          <w:b/>
          <w:bCs/>
          <w:spacing w:val="-1"/>
          <w:sz w:val="24"/>
          <w:szCs w:val="24"/>
        </w:rPr>
        <w:t>j</w:t>
      </w:r>
      <w:r w:rsidRPr="0043760E">
        <w:rPr>
          <w:rFonts w:eastAsia="Times New Roman" w:cstheme="minorHAnsi"/>
          <w:b/>
          <w:bCs/>
          <w:sz w:val="24"/>
          <w:szCs w:val="24"/>
        </w:rPr>
        <w:t>o</w:t>
      </w:r>
      <w:r w:rsidRPr="0043760E">
        <w:rPr>
          <w:rFonts w:eastAsia="Times New Roman" w:cstheme="minorHAnsi"/>
          <w:b/>
          <w:bCs/>
          <w:spacing w:val="1"/>
          <w:sz w:val="24"/>
          <w:szCs w:val="24"/>
        </w:rPr>
        <w:t>u</w:t>
      </w:r>
      <w:r w:rsidRPr="0043760E">
        <w:rPr>
          <w:rFonts w:eastAsia="Times New Roman" w:cstheme="minorHAnsi"/>
          <w:b/>
          <w:bCs/>
          <w:spacing w:val="-1"/>
          <w:sz w:val="24"/>
          <w:szCs w:val="24"/>
        </w:rPr>
        <w:t>r</w:t>
      </w:r>
      <w:r w:rsidRPr="0043760E">
        <w:rPr>
          <w:rFonts w:eastAsia="Times New Roman" w:cstheme="minorHAnsi"/>
          <w:b/>
          <w:bCs/>
          <w:spacing w:val="1"/>
          <w:sz w:val="24"/>
          <w:szCs w:val="24"/>
        </w:rPr>
        <w:t>n</w:t>
      </w:r>
      <w:r w:rsidRPr="0043760E">
        <w:rPr>
          <w:rFonts w:eastAsia="Times New Roman" w:cstheme="minorHAnsi"/>
          <w:b/>
          <w:bCs/>
          <w:spacing w:val="-3"/>
          <w:sz w:val="24"/>
          <w:szCs w:val="24"/>
        </w:rPr>
        <w:t>m</w:t>
      </w:r>
      <w:r w:rsidRPr="0043760E">
        <w:rPr>
          <w:rFonts w:eastAsia="Times New Roman" w:cstheme="minorHAnsi"/>
          <w:b/>
          <w:bCs/>
          <w:spacing w:val="-1"/>
          <w:sz w:val="24"/>
          <w:szCs w:val="24"/>
        </w:rPr>
        <w:t>e</w:t>
      </w:r>
      <w:r w:rsidRPr="0043760E">
        <w:rPr>
          <w:rFonts w:eastAsia="Times New Roman" w:cstheme="minorHAnsi"/>
          <w:b/>
          <w:bCs/>
          <w:spacing w:val="1"/>
          <w:sz w:val="24"/>
          <w:szCs w:val="24"/>
        </w:rPr>
        <w:t>nt</w:t>
      </w:r>
    </w:p>
    <w:p w14:paraId="6F6E6AAE" w14:textId="1D2452DA" w:rsidR="00CB71C2" w:rsidRPr="0043760E" w:rsidRDefault="00EF33D0" w:rsidP="1D13B2C3">
      <w:pPr>
        <w:tabs>
          <w:tab w:val="left" w:pos="4065"/>
        </w:tabs>
        <w:spacing w:after="0" w:line="240" w:lineRule="auto"/>
        <w:ind w:right="-20"/>
        <w:jc w:val="both"/>
        <w:rPr>
          <w:rFonts w:eastAsia="Times New Roman"/>
          <w:sz w:val="24"/>
          <w:szCs w:val="24"/>
        </w:rPr>
      </w:pPr>
      <w:r w:rsidRPr="1D13B2C3">
        <w:rPr>
          <w:rFonts w:eastAsia="Times New Roman"/>
          <w:sz w:val="24"/>
          <w:szCs w:val="24"/>
        </w:rPr>
        <w:t>T</w:t>
      </w:r>
      <w:r w:rsidR="001640AA" w:rsidRPr="1D13B2C3">
        <w:rPr>
          <w:rFonts w:eastAsia="Times New Roman"/>
          <w:sz w:val="24"/>
          <w:szCs w:val="24"/>
        </w:rPr>
        <w:t>he</w:t>
      </w:r>
      <w:r w:rsidR="001640AA" w:rsidRPr="1D13B2C3">
        <w:rPr>
          <w:rFonts w:eastAsia="Times New Roman"/>
          <w:spacing w:val="-1"/>
          <w:sz w:val="24"/>
          <w:szCs w:val="24"/>
        </w:rPr>
        <w:t xml:space="preserve"> </w:t>
      </w:r>
      <w:r w:rsidR="001640AA" w:rsidRPr="1D13B2C3">
        <w:rPr>
          <w:rFonts w:eastAsia="Times New Roman"/>
          <w:sz w:val="24"/>
          <w:szCs w:val="24"/>
        </w:rPr>
        <w:t>m</w:t>
      </w:r>
      <w:r w:rsidR="001640AA" w:rsidRPr="1D13B2C3">
        <w:rPr>
          <w:rFonts w:eastAsia="Times New Roman"/>
          <w:spacing w:val="-1"/>
          <w:sz w:val="24"/>
          <w:szCs w:val="24"/>
        </w:rPr>
        <w:t>ee</w:t>
      </w:r>
      <w:r w:rsidR="001640AA" w:rsidRPr="1D13B2C3">
        <w:rPr>
          <w:rFonts w:eastAsia="Times New Roman"/>
          <w:sz w:val="24"/>
          <w:szCs w:val="24"/>
        </w:rPr>
        <w:t>ting</w:t>
      </w:r>
      <w:r w:rsidR="001640AA" w:rsidRPr="1D13B2C3">
        <w:rPr>
          <w:rFonts w:eastAsia="Times New Roman"/>
          <w:spacing w:val="-2"/>
          <w:sz w:val="24"/>
          <w:szCs w:val="24"/>
        </w:rPr>
        <w:t xml:space="preserve"> </w:t>
      </w:r>
      <w:r w:rsidR="001640AA" w:rsidRPr="1D13B2C3">
        <w:rPr>
          <w:rFonts w:eastAsia="Times New Roman"/>
          <w:spacing w:val="-1"/>
          <w:sz w:val="24"/>
          <w:szCs w:val="24"/>
        </w:rPr>
        <w:t>a</w:t>
      </w:r>
      <w:r w:rsidR="001640AA" w:rsidRPr="1D13B2C3">
        <w:rPr>
          <w:rFonts w:eastAsia="Times New Roman"/>
          <w:sz w:val="24"/>
          <w:szCs w:val="24"/>
        </w:rPr>
        <w:t>djou</w:t>
      </w:r>
      <w:r w:rsidR="001640AA" w:rsidRPr="1D13B2C3">
        <w:rPr>
          <w:rFonts w:eastAsia="Times New Roman"/>
          <w:spacing w:val="-1"/>
          <w:sz w:val="24"/>
          <w:szCs w:val="24"/>
        </w:rPr>
        <w:t>r</w:t>
      </w:r>
      <w:r w:rsidR="001640AA" w:rsidRPr="1D13B2C3">
        <w:rPr>
          <w:rFonts w:eastAsia="Times New Roman"/>
          <w:spacing w:val="2"/>
          <w:sz w:val="24"/>
          <w:szCs w:val="24"/>
        </w:rPr>
        <w:t>n</w:t>
      </w:r>
      <w:r w:rsidR="001640AA" w:rsidRPr="1D13B2C3">
        <w:rPr>
          <w:rFonts w:eastAsia="Times New Roman"/>
          <w:spacing w:val="-1"/>
          <w:sz w:val="24"/>
          <w:szCs w:val="24"/>
        </w:rPr>
        <w:t>e</w:t>
      </w:r>
      <w:r w:rsidR="001640AA" w:rsidRPr="1D13B2C3">
        <w:rPr>
          <w:rFonts w:eastAsia="Times New Roman"/>
          <w:sz w:val="24"/>
          <w:szCs w:val="24"/>
        </w:rPr>
        <w:t xml:space="preserve">d </w:t>
      </w:r>
      <w:r w:rsidR="001640AA" w:rsidRPr="1D13B2C3">
        <w:rPr>
          <w:rFonts w:eastAsia="Times New Roman"/>
          <w:spacing w:val="-1"/>
          <w:sz w:val="24"/>
          <w:szCs w:val="24"/>
        </w:rPr>
        <w:t>a</w:t>
      </w:r>
      <w:r w:rsidR="001640AA" w:rsidRPr="1D13B2C3">
        <w:rPr>
          <w:rFonts w:eastAsia="Times New Roman"/>
          <w:sz w:val="24"/>
          <w:szCs w:val="24"/>
        </w:rPr>
        <w:t>t</w:t>
      </w:r>
      <w:r w:rsidR="00200772" w:rsidRPr="1D13B2C3">
        <w:rPr>
          <w:rFonts w:eastAsia="Times New Roman"/>
          <w:sz w:val="24"/>
          <w:szCs w:val="24"/>
        </w:rPr>
        <w:t xml:space="preserve"> </w:t>
      </w:r>
      <w:r w:rsidR="009C0CE1" w:rsidRPr="1D13B2C3">
        <w:rPr>
          <w:rFonts w:eastAsia="Times New Roman"/>
          <w:sz w:val="24"/>
          <w:szCs w:val="24"/>
        </w:rPr>
        <w:t>8</w:t>
      </w:r>
      <w:r w:rsidR="00AF607D" w:rsidRPr="1D13B2C3">
        <w:rPr>
          <w:rFonts w:eastAsia="Times New Roman"/>
          <w:sz w:val="24"/>
          <w:szCs w:val="24"/>
        </w:rPr>
        <w:t>:</w:t>
      </w:r>
      <w:r w:rsidR="0033223B">
        <w:rPr>
          <w:rFonts w:eastAsia="Times New Roman"/>
          <w:sz w:val="24"/>
          <w:szCs w:val="24"/>
        </w:rPr>
        <w:t>30</w:t>
      </w:r>
      <w:r w:rsidR="13B5FE1A" w:rsidRPr="1D13B2C3">
        <w:rPr>
          <w:rFonts w:eastAsia="Times New Roman"/>
          <w:sz w:val="24"/>
          <w:szCs w:val="24"/>
        </w:rPr>
        <w:t xml:space="preserve"> p.m.</w:t>
      </w:r>
    </w:p>
    <w:p w14:paraId="00CFA614" w14:textId="77777777" w:rsidR="0090731B" w:rsidRPr="0043760E" w:rsidRDefault="0090731B" w:rsidP="008E7253">
      <w:pPr>
        <w:tabs>
          <w:tab w:val="left" w:pos="4065"/>
        </w:tabs>
        <w:spacing w:after="0" w:line="240" w:lineRule="auto"/>
        <w:ind w:right="-20"/>
        <w:jc w:val="both"/>
        <w:rPr>
          <w:rFonts w:eastAsia="Times New Roman" w:cstheme="minorHAnsi"/>
          <w:sz w:val="24"/>
          <w:szCs w:val="24"/>
        </w:rPr>
      </w:pPr>
    </w:p>
    <w:p w14:paraId="23C25031" w14:textId="2FB12716" w:rsidR="0090731B" w:rsidRPr="00D02532" w:rsidRDefault="0090731B" w:rsidP="1D13B2C3">
      <w:pPr>
        <w:spacing w:after="0" w:line="271" w:lineRule="exact"/>
        <w:ind w:right="-20"/>
        <w:jc w:val="both"/>
        <w:rPr>
          <w:rFonts w:eastAsia="Times New Roman"/>
          <w:sz w:val="24"/>
          <w:szCs w:val="24"/>
        </w:rPr>
      </w:pPr>
      <w:r w:rsidRPr="22E2B570">
        <w:rPr>
          <w:rFonts w:eastAsia="Times New Roman"/>
          <w:sz w:val="24"/>
          <w:szCs w:val="24"/>
        </w:rPr>
        <w:t xml:space="preserve">The next meeting is scheduled for </w:t>
      </w:r>
      <w:r w:rsidR="0033223B">
        <w:rPr>
          <w:rFonts w:eastAsia="Times New Roman"/>
          <w:sz w:val="24"/>
          <w:szCs w:val="24"/>
        </w:rPr>
        <w:t xml:space="preserve">January </w:t>
      </w:r>
      <w:r w:rsidR="00D0302A">
        <w:rPr>
          <w:rFonts w:eastAsia="Times New Roman"/>
          <w:sz w:val="24"/>
          <w:szCs w:val="24"/>
        </w:rPr>
        <w:t>27</w:t>
      </w:r>
      <w:r w:rsidR="383290E2" w:rsidRPr="22E2B570">
        <w:rPr>
          <w:rFonts w:eastAsia="Times New Roman"/>
          <w:sz w:val="24"/>
          <w:szCs w:val="24"/>
        </w:rPr>
        <w:t>, 202</w:t>
      </w:r>
      <w:r w:rsidR="00D0302A">
        <w:rPr>
          <w:rFonts w:eastAsia="Times New Roman"/>
          <w:sz w:val="24"/>
          <w:szCs w:val="24"/>
        </w:rPr>
        <w:t>6</w:t>
      </w:r>
      <w:r w:rsidRPr="22E2B570">
        <w:rPr>
          <w:rFonts w:eastAsia="Times New Roman"/>
          <w:sz w:val="24"/>
          <w:szCs w:val="24"/>
        </w:rPr>
        <w:t xml:space="preserve"> at 7:00 pm at the Township Administration Building. </w:t>
      </w:r>
      <w:r w:rsidR="00D0302A">
        <w:rPr>
          <w:rFonts w:eastAsia="Times New Roman"/>
          <w:sz w:val="24"/>
          <w:szCs w:val="24"/>
        </w:rPr>
        <w:t>This will be the reorganization meeting,</w:t>
      </w:r>
    </w:p>
    <w:sectPr w:rsidR="0090731B" w:rsidRPr="00D0253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940" w:right="1360" w:bottom="280" w:left="1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BA5000" w14:textId="77777777" w:rsidR="00DD4668" w:rsidRDefault="00DD4668" w:rsidP="00755ACF">
      <w:pPr>
        <w:spacing w:after="0" w:line="240" w:lineRule="auto"/>
      </w:pPr>
      <w:r>
        <w:separator/>
      </w:r>
    </w:p>
  </w:endnote>
  <w:endnote w:type="continuationSeparator" w:id="0">
    <w:p w14:paraId="0CE2CBC0" w14:textId="77777777" w:rsidR="00DD4668" w:rsidRDefault="00DD4668" w:rsidP="00755ACF">
      <w:pPr>
        <w:spacing w:after="0" w:line="240" w:lineRule="auto"/>
      </w:pPr>
      <w:r>
        <w:continuationSeparator/>
      </w:r>
    </w:p>
  </w:endnote>
  <w:endnote w:type="continuationNotice" w:id="1">
    <w:p w14:paraId="24579762" w14:textId="77777777" w:rsidR="00DD4668" w:rsidRDefault="00DD466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7F5C0E" w14:textId="77777777" w:rsidR="007611CF" w:rsidRDefault="007611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52FD53" w14:textId="77777777" w:rsidR="007611CF" w:rsidRDefault="007611C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13BF8A" w14:textId="77777777" w:rsidR="007611CF" w:rsidRDefault="007611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6A7E06" w14:textId="77777777" w:rsidR="00DD4668" w:rsidRDefault="00DD4668" w:rsidP="00755ACF">
      <w:pPr>
        <w:spacing w:after="0" w:line="240" w:lineRule="auto"/>
      </w:pPr>
      <w:r>
        <w:separator/>
      </w:r>
    </w:p>
  </w:footnote>
  <w:footnote w:type="continuationSeparator" w:id="0">
    <w:p w14:paraId="5442DC0D" w14:textId="77777777" w:rsidR="00DD4668" w:rsidRDefault="00DD4668" w:rsidP="00755ACF">
      <w:pPr>
        <w:spacing w:after="0" w:line="240" w:lineRule="auto"/>
      </w:pPr>
      <w:r>
        <w:continuationSeparator/>
      </w:r>
    </w:p>
  </w:footnote>
  <w:footnote w:type="continuationNotice" w:id="1">
    <w:p w14:paraId="4DE59941" w14:textId="77777777" w:rsidR="00DD4668" w:rsidRDefault="00DD466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D87490" w14:textId="77777777" w:rsidR="007611CF" w:rsidRDefault="007611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9D779A" w14:textId="5ABE7DAE" w:rsidR="007611CF" w:rsidRDefault="007611C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027BCC" w14:textId="77777777" w:rsidR="007611CF" w:rsidRDefault="007611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5A62FC"/>
    <w:multiLevelType w:val="hybridMultilevel"/>
    <w:tmpl w:val="53AE9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D334F5"/>
    <w:multiLevelType w:val="hybridMultilevel"/>
    <w:tmpl w:val="03E82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B206F9"/>
    <w:multiLevelType w:val="multilevel"/>
    <w:tmpl w:val="45AC5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0E296C"/>
    <w:multiLevelType w:val="hybridMultilevel"/>
    <w:tmpl w:val="B0CAD7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BAF31F7"/>
    <w:multiLevelType w:val="hybridMultilevel"/>
    <w:tmpl w:val="5A1E8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F4B0E"/>
    <w:multiLevelType w:val="multilevel"/>
    <w:tmpl w:val="2744A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1DA3625"/>
    <w:multiLevelType w:val="hybridMultilevel"/>
    <w:tmpl w:val="C67C3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BB3A36"/>
    <w:multiLevelType w:val="hybridMultilevel"/>
    <w:tmpl w:val="800E3E2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B0A079B8">
      <w:numFmt w:val="bullet"/>
      <w:lvlText w:val="•"/>
      <w:lvlJc w:val="left"/>
      <w:pPr>
        <w:ind w:left="3150" w:hanging="63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36D4186E"/>
    <w:multiLevelType w:val="hybridMultilevel"/>
    <w:tmpl w:val="DBB40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A34343"/>
    <w:multiLevelType w:val="hybridMultilevel"/>
    <w:tmpl w:val="4A784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D81A19"/>
    <w:multiLevelType w:val="multilevel"/>
    <w:tmpl w:val="CEEA7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13553CC"/>
    <w:multiLevelType w:val="hybridMultilevel"/>
    <w:tmpl w:val="1090CB9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3D15E07"/>
    <w:multiLevelType w:val="hybridMultilevel"/>
    <w:tmpl w:val="08087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B01D99"/>
    <w:multiLevelType w:val="hybridMultilevel"/>
    <w:tmpl w:val="6EE485B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00A5411"/>
    <w:multiLevelType w:val="hybridMultilevel"/>
    <w:tmpl w:val="A9861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C05D3E"/>
    <w:multiLevelType w:val="hybridMultilevel"/>
    <w:tmpl w:val="B658F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5519BC"/>
    <w:multiLevelType w:val="hybridMultilevel"/>
    <w:tmpl w:val="0C2A1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CD56DD"/>
    <w:multiLevelType w:val="hybridMultilevel"/>
    <w:tmpl w:val="71CC0BD2"/>
    <w:lvl w:ilvl="0" w:tplc="B16E50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F65B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36BF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4BE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5A41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8A97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B2F9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2227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41A21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1F0600"/>
    <w:multiLevelType w:val="hybridMultilevel"/>
    <w:tmpl w:val="26BC7D94"/>
    <w:lvl w:ilvl="0" w:tplc="FFFFFFFF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72B4FB1"/>
    <w:multiLevelType w:val="hybridMultilevel"/>
    <w:tmpl w:val="DD106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241050"/>
    <w:multiLevelType w:val="hybridMultilevel"/>
    <w:tmpl w:val="8E467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7F723A"/>
    <w:multiLevelType w:val="hybridMultilevel"/>
    <w:tmpl w:val="B28C4B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3EB7567"/>
    <w:multiLevelType w:val="hybridMultilevel"/>
    <w:tmpl w:val="84D8C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976497"/>
    <w:multiLevelType w:val="multilevel"/>
    <w:tmpl w:val="950A4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8263EC7"/>
    <w:multiLevelType w:val="hybridMultilevel"/>
    <w:tmpl w:val="188E5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EF357E"/>
    <w:multiLevelType w:val="hybridMultilevel"/>
    <w:tmpl w:val="B89CCF8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6E4F142B"/>
    <w:multiLevelType w:val="hybridMultilevel"/>
    <w:tmpl w:val="E260F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DC70A8"/>
    <w:multiLevelType w:val="multilevel"/>
    <w:tmpl w:val="637269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E316F33"/>
    <w:multiLevelType w:val="hybridMultilevel"/>
    <w:tmpl w:val="6BA0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D04319"/>
    <w:multiLevelType w:val="hybridMultilevel"/>
    <w:tmpl w:val="1C6EE91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2910933">
    <w:abstractNumId w:val="17"/>
  </w:num>
  <w:num w:numId="2" w16cid:durableId="837501285">
    <w:abstractNumId w:val="7"/>
  </w:num>
  <w:num w:numId="3" w16cid:durableId="1824277627">
    <w:abstractNumId w:val="25"/>
  </w:num>
  <w:num w:numId="4" w16cid:durableId="2105762801">
    <w:abstractNumId w:val="0"/>
  </w:num>
  <w:num w:numId="5" w16cid:durableId="68961457">
    <w:abstractNumId w:val="19"/>
  </w:num>
  <w:num w:numId="6" w16cid:durableId="1338581550">
    <w:abstractNumId w:val="8"/>
  </w:num>
  <w:num w:numId="7" w16cid:durableId="2094160512">
    <w:abstractNumId w:val="6"/>
  </w:num>
  <w:num w:numId="8" w16cid:durableId="1493981183">
    <w:abstractNumId w:val="14"/>
  </w:num>
  <w:num w:numId="9" w16cid:durableId="1551648227">
    <w:abstractNumId w:val="28"/>
  </w:num>
  <w:num w:numId="10" w16cid:durableId="1496606872">
    <w:abstractNumId w:val="4"/>
  </w:num>
  <w:num w:numId="11" w16cid:durableId="1689286331">
    <w:abstractNumId w:val="1"/>
  </w:num>
  <w:num w:numId="12" w16cid:durableId="719399377">
    <w:abstractNumId w:val="26"/>
  </w:num>
  <w:num w:numId="13" w16cid:durableId="59907297">
    <w:abstractNumId w:val="12"/>
  </w:num>
  <w:num w:numId="14" w16cid:durableId="1285846367">
    <w:abstractNumId w:val="15"/>
  </w:num>
  <w:num w:numId="15" w16cid:durableId="1717966536">
    <w:abstractNumId w:val="20"/>
  </w:num>
  <w:num w:numId="16" w16cid:durableId="1851604092">
    <w:abstractNumId w:val="18"/>
  </w:num>
  <w:num w:numId="17" w16cid:durableId="1088306179">
    <w:abstractNumId w:val="29"/>
  </w:num>
  <w:num w:numId="18" w16cid:durableId="1109667684">
    <w:abstractNumId w:val="11"/>
  </w:num>
  <w:num w:numId="19" w16cid:durableId="1213035893">
    <w:abstractNumId w:val="13"/>
  </w:num>
  <w:num w:numId="20" w16cid:durableId="276372963">
    <w:abstractNumId w:val="21"/>
  </w:num>
  <w:num w:numId="21" w16cid:durableId="1196695551">
    <w:abstractNumId w:val="24"/>
  </w:num>
  <w:num w:numId="22" w16cid:durableId="267591413">
    <w:abstractNumId w:val="22"/>
  </w:num>
  <w:num w:numId="23" w16cid:durableId="274559816">
    <w:abstractNumId w:val="16"/>
  </w:num>
  <w:num w:numId="24" w16cid:durableId="648558817">
    <w:abstractNumId w:val="9"/>
  </w:num>
  <w:num w:numId="25" w16cid:durableId="2106228229">
    <w:abstractNumId w:val="2"/>
  </w:num>
  <w:num w:numId="26" w16cid:durableId="1636177978">
    <w:abstractNumId w:val="3"/>
  </w:num>
  <w:num w:numId="27" w16cid:durableId="900099087">
    <w:abstractNumId w:val="5"/>
  </w:num>
  <w:num w:numId="28" w16cid:durableId="264461931">
    <w:abstractNumId w:val="10"/>
  </w:num>
  <w:num w:numId="29" w16cid:durableId="87042056">
    <w:abstractNumId w:val="23"/>
  </w:num>
  <w:num w:numId="30" w16cid:durableId="39520296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bM0NTezMDM3N7ZQ0lEKTi0uzszPAykwsawFAL8wCwQtAAAA"/>
  </w:docVars>
  <w:rsids>
    <w:rsidRoot w:val="00AF5F6D"/>
    <w:rsid w:val="00006E93"/>
    <w:rsid w:val="000076FE"/>
    <w:rsid w:val="00010E8C"/>
    <w:rsid w:val="00011AF6"/>
    <w:rsid w:val="00015025"/>
    <w:rsid w:val="000203AD"/>
    <w:rsid w:val="0002369E"/>
    <w:rsid w:val="00027AE4"/>
    <w:rsid w:val="000334E4"/>
    <w:rsid w:val="000341DE"/>
    <w:rsid w:val="000342B1"/>
    <w:rsid w:val="0003696D"/>
    <w:rsid w:val="0004206E"/>
    <w:rsid w:val="00043284"/>
    <w:rsid w:val="00044799"/>
    <w:rsid w:val="000465A8"/>
    <w:rsid w:val="00046F6A"/>
    <w:rsid w:val="000470CB"/>
    <w:rsid w:val="0005159C"/>
    <w:rsid w:val="00054C1A"/>
    <w:rsid w:val="00060A3B"/>
    <w:rsid w:val="00061D3D"/>
    <w:rsid w:val="00062D3D"/>
    <w:rsid w:val="0007235E"/>
    <w:rsid w:val="0007236C"/>
    <w:rsid w:val="0007329D"/>
    <w:rsid w:val="000748D5"/>
    <w:rsid w:val="000759BD"/>
    <w:rsid w:val="0009401A"/>
    <w:rsid w:val="00094BAD"/>
    <w:rsid w:val="000A0031"/>
    <w:rsid w:val="000A3A7D"/>
    <w:rsid w:val="000A70EE"/>
    <w:rsid w:val="000B0369"/>
    <w:rsid w:val="000B0D1D"/>
    <w:rsid w:val="000B1842"/>
    <w:rsid w:val="000B2FE6"/>
    <w:rsid w:val="000B3C10"/>
    <w:rsid w:val="000B57C7"/>
    <w:rsid w:val="000B6027"/>
    <w:rsid w:val="000C10EF"/>
    <w:rsid w:val="000C4645"/>
    <w:rsid w:val="000C49DA"/>
    <w:rsid w:val="000D4B75"/>
    <w:rsid w:val="000D5434"/>
    <w:rsid w:val="000D6BC0"/>
    <w:rsid w:val="000E3466"/>
    <w:rsid w:val="000E3909"/>
    <w:rsid w:val="000F04CA"/>
    <w:rsid w:val="000F25E2"/>
    <w:rsid w:val="000F3940"/>
    <w:rsid w:val="000F3EEA"/>
    <w:rsid w:val="000F7B66"/>
    <w:rsid w:val="001004C7"/>
    <w:rsid w:val="00101F9E"/>
    <w:rsid w:val="00103057"/>
    <w:rsid w:val="00105A39"/>
    <w:rsid w:val="00110B02"/>
    <w:rsid w:val="00112707"/>
    <w:rsid w:val="001127F1"/>
    <w:rsid w:val="00114E15"/>
    <w:rsid w:val="0011672D"/>
    <w:rsid w:val="0011767E"/>
    <w:rsid w:val="00122622"/>
    <w:rsid w:val="00124E5F"/>
    <w:rsid w:val="001253F7"/>
    <w:rsid w:val="00127690"/>
    <w:rsid w:val="00131650"/>
    <w:rsid w:val="00133DB4"/>
    <w:rsid w:val="0013684F"/>
    <w:rsid w:val="00136D99"/>
    <w:rsid w:val="00140031"/>
    <w:rsid w:val="00144036"/>
    <w:rsid w:val="00147F82"/>
    <w:rsid w:val="00150303"/>
    <w:rsid w:val="001518B4"/>
    <w:rsid w:val="00153734"/>
    <w:rsid w:val="00154B65"/>
    <w:rsid w:val="001570CB"/>
    <w:rsid w:val="0016126D"/>
    <w:rsid w:val="00161781"/>
    <w:rsid w:val="00163191"/>
    <w:rsid w:val="00163499"/>
    <w:rsid w:val="001640AA"/>
    <w:rsid w:val="0016461B"/>
    <w:rsid w:val="001709A6"/>
    <w:rsid w:val="00174179"/>
    <w:rsid w:val="001759EA"/>
    <w:rsid w:val="001759F2"/>
    <w:rsid w:val="00182578"/>
    <w:rsid w:val="00182DA6"/>
    <w:rsid w:val="00184AAC"/>
    <w:rsid w:val="00184CE6"/>
    <w:rsid w:val="00185695"/>
    <w:rsid w:val="00186C5D"/>
    <w:rsid w:val="00193B30"/>
    <w:rsid w:val="00194C7D"/>
    <w:rsid w:val="00194E38"/>
    <w:rsid w:val="001952C1"/>
    <w:rsid w:val="001958D3"/>
    <w:rsid w:val="001A2139"/>
    <w:rsid w:val="001A63BE"/>
    <w:rsid w:val="001B14AB"/>
    <w:rsid w:val="001B23DF"/>
    <w:rsid w:val="001B365F"/>
    <w:rsid w:val="001B3F5F"/>
    <w:rsid w:val="001B4B00"/>
    <w:rsid w:val="001B5647"/>
    <w:rsid w:val="001B6CE5"/>
    <w:rsid w:val="001C6FAB"/>
    <w:rsid w:val="001D214B"/>
    <w:rsid w:val="001D28D0"/>
    <w:rsid w:val="001D2BC1"/>
    <w:rsid w:val="001D6172"/>
    <w:rsid w:val="001D6C8E"/>
    <w:rsid w:val="001D6F28"/>
    <w:rsid w:val="001E0216"/>
    <w:rsid w:val="001F1B9A"/>
    <w:rsid w:val="001F2040"/>
    <w:rsid w:val="001F4451"/>
    <w:rsid w:val="001F4551"/>
    <w:rsid w:val="001F4F90"/>
    <w:rsid w:val="001F5292"/>
    <w:rsid w:val="00200772"/>
    <w:rsid w:val="00203329"/>
    <w:rsid w:val="00205E4C"/>
    <w:rsid w:val="0021266A"/>
    <w:rsid w:val="002130B5"/>
    <w:rsid w:val="0021507E"/>
    <w:rsid w:val="0021727D"/>
    <w:rsid w:val="00217F0B"/>
    <w:rsid w:val="002212D6"/>
    <w:rsid w:val="00222F64"/>
    <w:rsid w:val="00223977"/>
    <w:rsid w:val="00225248"/>
    <w:rsid w:val="00225A31"/>
    <w:rsid w:val="00226877"/>
    <w:rsid w:val="00232C56"/>
    <w:rsid w:val="002333BC"/>
    <w:rsid w:val="00233567"/>
    <w:rsid w:val="00233CFE"/>
    <w:rsid w:val="00233ED2"/>
    <w:rsid w:val="0023581D"/>
    <w:rsid w:val="00243691"/>
    <w:rsid w:val="002443D8"/>
    <w:rsid w:val="002451DC"/>
    <w:rsid w:val="00255EE2"/>
    <w:rsid w:val="002569A6"/>
    <w:rsid w:val="00256D1C"/>
    <w:rsid w:val="00257428"/>
    <w:rsid w:val="00261E4C"/>
    <w:rsid w:val="00273C53"/>
    <w:rsid w:val="00274D64"/>
    <w:rsid w:val="00275C76"/>
    <w:rsid w:val="00280296"/>
    <w:rsid w:val="00284E78"/>
    <w:rsid w:val="00285956"/>
    <w:rsid w:val="00285B96"/>
    <w:rsid w:val="00287003"/>
    <w:rsid w:val="00290579"/>
    <w:rsid w:val="00294217"/>
    <w:rsid w:val="00297931"/>
    <w:rsid w:val="002A17AD"/>
    <w:rsid w:val="002A300A"/>
    <w:rsid w:val="002A4023"/>
    <w:rsid w:val="002A4C1A"/>
    <w:rsid w:val="002A56E7"/>
    <w:rsid w:val="002B2F2B"/>
    <w:rsid w:val="002B5F20"/>
    <w:rsid w:val="002C09EA"/>
    <w:rsid w:val="002C0D6C"/>
    <w:rsid w:val="002C1DAF"/>
    <w:rsid w:val="002C1F19"/>
    <w:rsid w:val="002C2E9C"/>
    <w:rsid w:val="002C2FC3"/>
    <w:rsid w:val="002C3F1A"/>
    <w:rsid w:val="002C5634"/>
    <w:rsid w:val="002C7010"/>
    <w:rsid w:val="002C7A65"/>
    <w:rsid w:val="002D4AC6"/>
    <w:rsid w:val="002E2AB2"/>
    <w:rsid w:val="002E2E2F"/>
    <w:rsid w:val="002E395B"/>
    <w:rsid w:val="002E39E7"/>
    <w:rsid w:val="002E3AC5"/>
    <w:rsid w:val="002F4603"/>
    <w:rsid w:val="002F4E3A"/>
    <w:rsid w:val="002F78C9"/>
    <w:rsid w:val="00300079"/>
    <w:rsid w:val="003001A1"/>
    <w:rsid w:val="00300333"/>
    <w:rsid w:val="00303949"/>
    <w:rsid w:val="00304420"/>
    <w:rsid w:val="00305230"/>
    <w:rsid w:val="00307B49"/>
    <w:rsid w:val="003117EA"/>
    <w:rsid w:val="00312579"/>
    <w:rsid w:val="00312FDA"/>
    <w:rsid w:val="00320929"/>
    <w:rsid w:val="0033223B"/>
    <w:rsid w:val="00333BA0"/>
    <w:rsid w:val="00334460"/>
    <w:rsid w:val="00335C51"/>
    <w:rsid w:val="00337725"/>
    <w:rsid w:val="0034329E"/>
    <w:rsid w:val="0034380C"/>
    <w:rsid w:val="00350081"/>
    <w:rsid w:val="00360218"/>
    <w:rsid w:val="00360E9D"/>
    <w:rsid w:val="00366C8D"/>
    <w:rsid w:val="00374961"/>
    <w:rsid w:val="00375D25"/>
    <w:rsid w:val="00382A14"/>
    <w:rsid w:val="00382E6A"/>
    <w:rsid w:val="00387859"/>
    <w:rsid w:val="00393257"/>
    <w:rsid w:val="00394970"/>
    <w:rsid w:val="0039719A"/>
    <w:rsid w:val="003A5235"/>
    <w:rsid w:val="003A70CB"/>
    <w:rsid w:val="003B01D8"/>
    <w:rsid w:val="003B15A6"/>
    <w:rsid w:val="003B3CC5"/>
    <w:rsid w:val="003C0125"/>
    <w:rsid w:val="003C2286"/>
    <w:rsid w:val="003C3109"/>
    <w:rsid w:val="003C3D2A"/>
    <w:rsid w:val="003C48B4"/>
    <w:rsid w:val="003C4C81"/>
    <w:rsid w:val="003C6EA6"/>
    <w:rsid w:val="003D2B37"/>
    <w:rsid w:val="003D4506"/>
    <w:rsid w:val="003D4779"/>
    <w:rsid w:val="003D5D48"/>
    <w:rsid w:val="003D6FD6"/>
    <w:rsid w:val="003E0D2A"/>
    <w:rsid w:val="003E0EE0"/>
    <w:rsid w:val="003E1878"/>
    <w:rsid w:val="003E28F4"/>
    <w:rsid w:val="003E2EC1"/>
    <w:rsid w:val="003E4934"/>
    <w:rsid w:val="003E5B87"/>
    <w:rsid w:val="003E6D86"/>
    <w:rsid w:val="003F156D"/>
    <w:rsid w:val="003F46A4"/>
    <w:rsid w:val="003F5178"/>
    <w:rsid w:val="003F5E18"/>
    <w:rsid w:val="003F7B6A"/>
    <w:rsid w:val="003F7F15"/>
    <w:rsid w:val="003F7F90"/>
    <w:rsid w:val="00402B28"/>
    <w:rsid w:val="00403025"/>
    <w:rsid w:val="0041071E"/>
    <w:rsid w:val="004123BF"/>
    <w:rsid w:val="004131AA"/>
    <w:rsid w:val="00414089"/>
    <w:rsid w:val="0041470A"/>
    <w:rsid w:val="00421182"/>
    <w:rsid w:val="00422F75"/>
    <w:rsid w:val="00425C72"/>
    <w:rsid w:val="00427A4E"/>
    <w:rsid w:val="0043113E"/>
    <w:rsid w:val="00431D4F"/>
    <w:rsid w:val="004341F0"/>
    <w:rsid w:val="00435C2D"/>
    <w:rsid w:val="004367BD"/>
    <w:rsid w:val="0043760E"/>
    <w:rsid w:val="00437E6F"/>
    <w:rsid w:val="004431E5"/>
    <w:rsid w:val="00443B5F"/>
    <w:rsid w:val="00446877"/>
    <w:rsid w:val="00446B08"/>
    <w:rsid w:val="0045166B"/>
    <w:rsid w:val="00453545"/>
    <w:rsid w:val="004543AE"/>
    <w:rsid w:val="00455E1C"/>
    <w:rsid w:val="0045672E"/>
    <w:rsid w:val="00456CE4"/>
    <w:rsid w:val="0045785B"/>
    <w:rsid w:val="0046182C"/>
    <w:rsid w:val="00462C5A"/>
    <w:rsid w:val="004637E1"/>
    <w:rsid w:val="004663ED"/>
    <w:rsid w:val="00470290"/>
    <w:rsid w:val="004715FD"/>
    <w:rsid w:val="00475C2F"/>
    <w:rsid w:val="00476E68"/>
    <w:rsid w:val="00481A59"/>
    <w:rsid w:val="004827A9"/>
    <w:rsid w:val="00484A66"/>
    <w:rsid w:val="00490296"/>
    <w:rsid w:val="004905A8"/>
    <w:rsid w:val="00490B26"/>
    <w:rsid w:val="00490E03"/>
    <w:rsid w:val="004934E4"/>
    <w:rsid w:val="004A0598"/>
    <w:rsid w:val="004A1537"/>
    <w:rsid w:val="004A7C89"/>
    <w:rsid w:val="004B12F2"/>
    <w:rsid w:val="004B1DE5"/>
    <w:rsid w:val="004B2C93"/>
    <w:rsid w:val="004B37AF"/>
    <w:rsid w:val="004B3874"/>
    <w:rsid w:val="004B647F"/>
    <w:rsid w:val="004C7BAC"/>
    <w:rsid w:val="004D2A5C"/>
    <w:rsid w:val="004D3763"/>
    <w:rsid w:val="004D4DEE"/>
    <w:rsid w:val="004D4E4F"/>
    <w:rsid w:val="004E2BAE"/>
    <w:rsid w:val="004E71ED"/>
    <w:rsid w:val="004F1F25"/>
    <w:rsid w:val="004F2B14"/>
    <w:rsid w:val="004F5AF8"/>
    <w:rsid w:val="004F79C6"/>
    <w:rsid w:val="005029E2"/>
    <w:rsid w:val="00504B12"/>
    <w:rsid w:val="005064BE"/>
    <w:rsid w:val="005073C8"/>
    <w:rsid w:val="00510A89"/>
    <w:rsid w:val="00510AC8"/>
    <w:rsid w:val="005122E1"/>
    <w:rsid w:val="00515703"/>
    <w:rsid w:val="005157D4"/>
    <w:rsid w:val="00522C31"/>
    <w:rsid w:val="00523318"/>
    <w:rsid w:val="00527400"/>
    <w:rsid w:val="0053011D"/>
    <w:rsid w:val="00535C25"/>
    <w:rsid w:val="00540843"/>
    <w:rsid w:val="00541625"/>
    <w:rsid w:val="0054491E"/>
    <w:rsid w:val="0054567B"/>
    <w:rsid w:val="00546527"/>
    <w:rsid w:val="00547756"/>
    <w:rsid w:val="00554E48"/>
    <w:rsid w:val="00555DFC"/>
    <w:rsid w:val="0055764E"/>
    <w:rsid w:val="00557CFC"/>
    <w:rsid w:val="0056295D"/>
    <w:rsid w:val="005651ED"/>
    <w:rsid w:val="00565AA0"/>
    <w:rsid w:val="005679C9"/>
    <w:rsid w:val="00571D9E"/>
    <w:rsid w:val="005720DA"/>
    <w:rsid w:val="00572C64"/>
    <w:rsid w:val="00574106"/>
    <w:rsid w:val="00575F8C"/>
    <w:rsid w:val="00580586"/>
    <w:rsid w:val="00585D8A"/>
    <w:rsid w:val="00586E8A"/>
    <w:rsid w:val="00586FE3"/>
    <w:rsid w:val="00587A64"/>
    <w:rsid w:val="0059228C"/>
    <w:rsid w:val="0059497A"/>
    <w:rsid w:val="005A1488"/>
    <w:rsid w:val="005A19E8"/>
    <w:rsid w:val="005A20F2"/>
    <w:rsid w:val="005A55CF"/>
    <w:rsid w:val="005B1763"/>
    <w:rsid w:val="005B1EFC"/>
    <w:rsid w:val="005B221C"/>
    <w:rsid w:val="005B52D7"/>
    <w:rsid w:val="005B7586"/>
    <w:rsid w:val="005C0036"/>
    <w:rsid w:val="005C0314"/>
    <w:rsid w:val="005C27E0"/>
    <w:rsid w:val="005C2B14"/>
    <w:rsid w:val="005C3538"/>
    <w:rsid w:val="005C558C"/>
    <w:rsid w:val="005C5A2C"/>
    <w:rsid w:val="005C7801"/>
    <w:rsid w:val="005D033A"/>
    <w:rsid w:val="005D12B9"/>
    <w:rsid w:val="005D1C6C"/>
    <w:rsid w:val="005D296B"/>
    <w:rsid w:val="005D33F0"/>
    <w:rsid w:val="005D4BF5"/>
    <w:rsid w:val="005D693F"/>
    <w:rsid w:val="005D717D"/>
    <w:rsid w:val="005D7AFA"/>
    <w:rsid w:val="005E0F87"/>
    <w:rsid w:val="005F0729"/>
    <w:rsid w:val="005F55DE"/>
    <w:rsid w:val="00604ACD"/>
    <w:rsid w:val="006100A6"/>
    <w:rsid w:val="00615599"/>
    <w:rsid w:val="006157F3"/>
    <w:rsid w:val="00616195"/>
    <w:rsid w:val="0062363C"/>
    <w:rsid w:val="006257A2"/>
    <w:rsid w:val="00627082"/>
    <w:rsid w:val="00635CDD"/>
    <w:rsid w:val="00640E6D"/>
    <w:rsid w:val="00641D35"/>
    <w:rsid w:val="00641ED1"/>
    <w:rsid w:val="00643036"/>
    <w:rsid w:val="00643FD3"/>
    <w:rsid w:val="00644754"/>
    <w:rsid w:val="00646828"/>
    <w:rsid w:val="00647148"/>
    <w:rsid w:val="0065236F"/>
    <w:rsid w:val="006556A9"/>
    <w:rsid w:val="00656647"/>
    <w:rsid w:val="006600D4"/>
    <w:rsid w:val="00664661"/>
    <w:rsid w:val="00664ACC"/>
    <w:rsid w:val="00676E4B"/>
    <w:rsid w:val="00687834"/>
    <w:rsid w:val="00691284"/>
    <w:rsid w:val="00693FE4"/>
    <w:rsid w:val="0069417E"/>
    <w:rsid w:val="006952AA"/>
    <w:rsid w:val="0069683D"/>
    <w:rsid w:val="006969BA"/>
    <w:rsid w:val="006A02BC"/>
    <w:rsid w:val="006A2770"/>
    <w:rsid w:val="006A28FD"/>
    <w:rsid w:val="006A45E0"/>
    <w:rsid w:val="006A658B"/>
    <w:rsid w:val="006A722E"/>
    <w:rsid w:val="006A76B1"/>
    <w:rsid w:val="006A79E9"/>
    <w:rsid w:val="006A7FF3"/>
    <w:rsid w:val="006B24C4"/>
    <w:rsid w:val="006B6F67"/>
    <w:rsid w:val="006C1228"/>
    <w:rsid w:val="006C2317"/>
    <w:rsid w:val="006C3D6A"/>
    <w:rsid w:val="006D016B"/>
    <w:rsid w:val="006D38BE"/>
    <w:rsid w:val="006D6387"/>
    <w:rsid w:val="006D6A32"/>
    <w:rsid w:val="006D7572"/>
    <w:rsid w:val="006E081A"/>
    <w:rsid w:val="006E184F"/>
    <w:rsid w:val="006E5D5B"/>
    <w:rsid w:val="006E7D5C"/>
    <w:rsid w:val="006F1FA6"/>
    <w:rsid w:val="006F2E41"/>
    <w:rsid w:val="006F3D74"/>
    <w:rsid w:val="006F4421"/>
    <w:rsid w:val="006F4EAA"/>
    <w:rsid w:val="006F50EE"/>
    <w:rsid w:val="00702E56"/>
    <w:rsid w:val="00704DED"/>
    <w:rsid w:val="007055CF"/>
    <w:rsid w:val="00705E6C"/>
    <w:rsid w:val="00712271"/>
    <w:rsid w:val="007153FA"/>
    <w:rsid w:val="0072194A"/>
    <w:rsid w:val="00722E3D"/>
    <w:rsid w:val="00724C04"/>
    <w:rsid w:val="00725D10"/>
    <w:rsid w:val="007265D1"/>
    <w:rsid w:val="0072671C"/>
    <w:rsid w:val="00741312"/>
    <w:rsid w:val="0074442A"/>
    <w:rsid w:val="00747E33"/>
    <w:rsid w:val="00754152"/>
    <w:rsid w:val="00755ACF"/>
    <w:rsid w:val="00756CE1"/>
    <w:rsid w:val="007611CF"/>
    <w:rsid w:val="00761F02"/>
    <w:rsid w:val="007623B7"/>
    <w:rsid w:val="00762D36"/>
    <w:rsid w:val="00764302"/>
    <w:rsid w:val="00764A98"/>
    <w:rsid w:val="00766610"/>
    <w:rsid w:val="00770E9F"/>
    <w:rsid w:val="00773273"/>
    <w:rsid w:val="00773A08"/>
    <w:rsid w:val="00774A62"/>
    <w:rsid w:val="007758B5"/>
    <w:rsid w:val="0077677F"/>
    <w:rsid w:val="00781CAA"/>
    <w:rsid w:val="00783534"/>
    <w:rsid w:val="00787EF8"/>
    <w:rsid w:val="007913C8"/>
    <w:rsid w:val="00796A38"/>
    <w:rsid w:val="00797555"/>
    <w:rsid w:val="007A0618"/>
    <w:rsid w:val="007B1601"/>
    <w:rsid w:val="007B301E"/>
    <w:rsid w:val="007B5117"/>
    <w:rsid w:val="007B72D8"/>
    <w:rsid w:val="007C027F"/>
    <w:rsid w:val="007C5854"/>
    <w:rsid w:val="007C6011"/>
    <w:rsid w:val="007C68FF"/>
    <w:rsid w:val="007C784C"/>
    <w:rsid w:val="007C7D9C"/>
    <w:rsid w:val="007D4DA0"/>
    <w:rsid w:val="007D500B"/>
    <w:rsid w:val="007E0E99"/>
    <w:rsid w:val="007E1D38"/>
    <w:rsid w:val="007E6000"/>
    <w:rsid w:val="007E60D8"/>
    <w:rsid w:val="007E660A"/>
    <w:rsid w:val="007F02E6"/>
    <w:rsid w:val="007F21F6"/>
    <w:rsid w:val="007F2702"/>
    <w:rsid w:val="007F41A8"/>
    <w:rsid w:val="007F504A"/>
    <w:rsid w:val="007F5739"/>
    <w:rsid w:val="008031E9"/>
    <w:rsid w:val="0080363D"/>
    <w:rsid w:val="00805C01"/>
    <w:rsid w:val="00807A07"/>
    <w:rsid w:val="00810025"/>
    <w:rsid w:val="00811A1E"/>
    <w:rsid w:val="0081283B"/>
    <w:rsid w:val="0081669D"/>
    <w:rsid w:val="00816D39"/>
    <w:rsid w:val="00821E43"/>
    <w:rsid w:val="00823C85"/>
    <w:rsid w:val="0083007B"/>
    <w:rsid w:val="00832C5C"/>
    <w:rsid w:val="0083369F"/>
    <w:rsid w:val="00837303"/>
    <w:rsid w:val="008410B9"/>
    <w:rsid w:val="00841A8C"/>
    <w:rsid w:val="00842477"/>
    <w:rsid w:val="008424E0"/>
    <w:rsid w:val="00843CD5"/>
    <w:rsid w:val="00845C4D"/>
    <w:rsid w:val="00846376"/>
    <w:rsid w:val="00847ED7"/>
    <w:rsid w:val="00851F0B"/>
    <w:rsid w:val="008522CE"/>
    <w:rsid w:val="008523BB"/>
    <w:rsid w:val="00853DD0"/>
    <w:rsid w:val="00861B55"/>
    <w:rsid w:val="008648A5"/>
    <w:rsid w:val="0086698F"/>
    <w:rsid w:val="00872D22"/>
    <w:rsid w:val="00873D02"/>
    <w:rsid w:val="00874A42"/>
    <w:rsid w:val="00874C46"/>
    <w:rsid w:val="008760C8"/>
    <w:rsid w:val="0087642A"/>
    <w:rsid w:val="00876E17"/>
    <w:rsid w:val="00882B1A"/>
    <w:rsid w:val="00886174"/>
    <w:rsid w:val="00886B5F"/>
    <w:rsid w:val="008933F1"/>
    <w:rsid w:val="00893DC9"/>
    <w:rsid w:val="00893FF0"/>
    <w:rsid w:val="008958B7"/>
    <w:rsid w:val="00896E8B"/>
    <w:rsid w:val="008A15B1"/>
    <w:rsid w:val="008A1BCE"/>
    <w:rsid w:val="008A76C2"/>
    <w:rsid w:val="008B267C"/>
    <w:rsid w:val="008B3C47"/>
    <w:rsid w:val="008B59E7"/>
    <w:rsid w:val="008B5CF2"/>
    <w:rsid w:val="008B7929"/>
    <w:rsid w:val="008C0D71"/>
    <w:rsid w:val="008C10D4"/>
    <w:rsid w:val="008C1B06"/>
    <w:rsid w:val="008C2049"/>
    <w:rsid w:val="008C3C51"/>
    <w:rsid w:val="008C5672"/>
    <w:rsid w:val="008D1D40"/>
    <w:rsid w:val="008E4297"/>
    <w:rsid w:val="008E5E1D"/>
    <w:rsid w:val="008E64CE"/>
    <w:rsid w:val="008E7253"/>
    <w:rsid w:val="008E7F34"/>
    <w:rsid w:val="008F3AAA"/>
    <w:rsid w:val="008F5B53"/>
    <w:rsid w:val="008F6BAC"/>
    <w:rsid w:val="0090298B"/>
    <w:rsid w:val="0090370D"/>
    <w:rsid w:val="009048E2"/>
    <w:rsid w:val="00904FD7"/>
    <w:rsid w:val="00905247"/>
    <w:rsid w:val="00906A5D"/>
    <w:rsid w:val="0090731B"/>
    <w:rsid w:val="00907CC8"/>
    <w:rsid w:val="009123EB"/>
    <w:rsid w:val="00912691"/>
    <w:rsid w:val="009165D0"/>
    <w:rsid w:val="00922746"/>
    <w:rsid w:val="00930F13"/>
    <w:rsid w:val="009313CB"/>
    <w:rsid w:val="00935548"/>
    <w:rsid w:val="00940AF3"/>
    <w:rsid w:val="00941DE8"/>
    <w:rsid w:val="009441F5"/>
    <w:rsid w:val="009455F4"/>
    <w:rsid w:val="00947269"/>
    <w:rsid w:val="00962D9B"/>
    <w:rsid w:val="00962EB8"/>
    <w:rsid w:val="00963F1A"/>
    <w:rsid w:val="0096584D"/>
    <w:rsid w:val="009676D6"/>
    <w:rsid w:val="009750EB"/>
    <w:rsid w:val="00980225"/>
    <w:rsid w:val="009874C9"/>
    <w:rsid w:val="0099184E"/>
    <w:rsid w:val="009947E4"/>
    <w:rsid w:val="00994E90"/>
    <w:rsid w:val="009A4A6A"/>
    <w:rsid w:val="009A641B"/>
    <w:rsid w:val="009B12A6"/>
    <w:rsid w:val="009B5562"/>
    <w:rsid w:val="009B5A86"/>
    <w:rsid w:val="009C0CE1"/>
    <w:rsid w:val="009C42FC"/>
    <w:rsid w:val="009D021C"/>
    <w:rsid w:val="009D3238"/>
    <w:rsid w:val="009E315A"/>
    <w:rsid w:val="009E323A"/>
    <w:rsid w:val="009E7A7D"/>
    <w:rsid w:val="009F033B"/>
    <w:rsid w:val="009F106F"/>
    <w:rsid w:val="009F32FE"/>
    <w:rsid w:val="009F4C70"/>
    <w:rsid w:val="00A00BCA"/>
    <w:rsid w:val="00A03AA6"/>
    <w:rsid w:val="00A05051"/>
    <w:rsid w:val="00A050A6"/>
    <w:rsid w:val="00A155F6"/>
    <w:rsid w:val="00A156B5"/>
    <w:rsid w:val="00A1615E"/>
    <w:rsid w:val="00A17DBE"/>
    <w:rsid w:val="00A208CE"/>
    <w:rsid w:val="00A241AB"/>
    <w:rsid w:val="00A264FF"/>
    <w:rsid w:val="00A30D97"/>
    <w:rsid w:val="00A30F3E"/>
    <w:rsid w:val="00A310A2"/>
    <w:rsid w:val="00A3641C"/>
    <w:rsid w:val="00A465F4"/>
    <w:rsid w:val="00A46C5F"/>
    <w:rsid w:val="00A473BC"/>
    <w:rsid w:val="00A50D1E"/>
    <w:rsid w:val="00A52C83"/>
    <w:rsid w:val="00A608DE"/>
    <w:rsid w:val="00A62AA8"/>
    <w:rsid w:val="00A64C7D"/>
    <w:rsid w:val="00A64D8C"/>
    <w:rsid w:val="00A668E1"/>
    <w:rsid w:val="00A6719D"/>
    <w:rsid w:val="00A679CC"/>
    <w:rsid w:val="00A724C8"/>
    <w:rsid w:val="00A7491E"/>
    <w:rsid w:val="00A76317"/>
    <w:rsid w:val="00A7661D"/>
    <w:rsid w:val="00A8057D"/>
    <w:rsid w:val="00A82F91"/>
    <w:rsid w:val="00A91140"/>
    <w:rsid w:val="00A93383"/>
    <w:rsid w:val="00A93915"/>
    <w:rsid w:val="00A9652E"/>
    <w:rsid w:val="00AA2299"/>
    <w:rsid w:val="00AA36EF"/>
    <w:rsid w:val="00AA4F63"/>
    <w:rsid w:val="00AA51BF"/>
    <w:rsid w:val="00AA5834"/>
    <w:rsid w:val="00AA705C"/>
    <w:rsid w:val="00AB32E8"/>
    <w:rsid w:val="00AB5542"/>
    <w:rsid w:val="00AB702F"/>
    <w:rsid w:val="00AC26D0"/>
    <w:rsid w:val="00AC52E6"/>
    <w:rsid w:val="00AC5968"/>
    <w:rsid w:val="00AC5A6C"/>
    <w:rsid w:val="00AC6E44"/>
    <w:rsid w:val="00AC7C81"/>
    <w:rsid w:val="00AD00B3"/>
    <w:rsid w:val="00AD0E45"/>
    <w:rsid w:val="00AD0EC0"/>
    <w:rsid w:val="00AD137D"/>
    <w:rsid w:val="00AD16B1"/>
    <w:rsid w:val="00AE06FD"/>
    <w:rsid w:val="00AE4613"/>
    <w:rsid w:val="00AF05D9"/>
    <w:rsid w:val="00AF217A"/>
    <w:rsid w:val="00AF248E"/>
    <w:rsid w:val="00AF5F6D"/>
    <w:rsid w:val="00AF607D"/>
    <w:rsid w:val="00AF798C"/>
    <w:rsid w:val="00B06053"/>
    <w:rsid w:val="00B07672"/>
    <w:rsid w:val="00B07A7A"/>
    <w:rsid w:val="00B07CCA"/>
    <w:rsid w:val="00B109E6"/>
    <w:rsid w:val="00B10F6D"/>
    <w:rsid w:val="00B111CA"/>
    <w:rsid w:val="00B134F2"/>
    <w:rsid w:val="00B15872"/>
    <w:rsid w:val="00B16EEC"/>
    <w:rsid w:val="00B17C35"/>
    <w:rsid w:val="00B20249"/>
    <w:rsid w:val="00B21F99"/>
    <w:rsid w:val="00B2204E"/>
    <w:rsid w:val="00B2582D"/>
    <w:rsid w:val="00B26F3E"/>
    <w:rsid w:val="00B30988"/>
    <w:rsid w:val="00B35507"/>
    <w:rsid w:val="00B40949"/>
    <w:rsid w:val="00B41B4A"/>
    <w:rsid w:val="00B432E6"/>
    <w:rsid w:val="00B4392C"/>
    <w:rsid w:val="00B4482A"/>
    <w:rsid w:val="00B44BE2"/>
    <w:rsid w:val="00B501F3"/>
    <w:rsid w:val="00B50B74"/>
    <w:rsid w:val="00B55B4A"/>
    <w:rsid w:val="00B575CA"/>
    <w:rsid w:val="00B57BE6"/>
    <w:rsid w:val="00B7039B"/>
    <w:rsid w:val="00B71D3F"/>
    <w:rsid w:val="00B72388"/>
    <w:rsid w:val="00B734D4"/>
    <w:rsid w:val="00B73952"/>
    <w:rsid w:val="00B75E2D"/>
    <w:rsid w:val="00B76D91"/>
    <w:rsid w:val="00B8279E"/>
    <w:rsid w:val="00B866C0"/>
    <w:rsid w:val="00B95195"/>
    <w:rsid w:val="00BA0606"/>
    <w:rsid w:val="00BA2281"/>
    <w:rsid w:val="00BA3222"/>
    <w:rsid w:val="00BB39DB"/>
    <w:rsid w:val="00BB60D4"/>
    <w:rsid w:val="00BB62BE"/>
    <w:rsid w:val="00BB723D"/>
    <w:rsid w:val="00BB7CF0"/>
    <w:rsid w:val="00BC17A2"/>
    <w:rsid w:val="00BC51A7"/>
    <w:rsid w:val="00BC5680"/>
    <w:rsid w:val="00BC7352"/>
    <w:rsid w:val="00BC7D8A"/>
    <w:rsid w:val="00BD49CB"/>
    <w:rsid w:val="00BD6F48"/>
    <w:rsid w:val="00BD7182"/>
    <w:rsid w:val="00BE1C00"/>
    <w:rsid w:val="00BE38AA"/>
    <w:rsid w:val="00BE39E6"/>
    <w:rsid w:val="00BE49FD"/>
    <w:rsid w:val="00BF076A"/>
    <w:rsid w:val="00BF1301"/>
    <w:rsid w:val="00BF2D2E"/>
    <w:rsid w:val="00BF3D80"/>
    <w:rsid w:val="00BF4EE5"/>
    <w:rsid w:val="00BF5E7E"/>
    <w:rsid w:val="00C0004F"/>
    <w:rsid w:val="00C06967"/>
    <w:rsid w:val="00C10984"/>
    <w:rsid w:val="00C1351A"/>
    <w:rsid w:val="00C15307"/>
    <w:rsid w:val="00C171E4"/>
    <w:rsid w:val="00C26D32"/>
    <w:rsid w:val="00C26DDD"/>
    <w:rsid w:val="00C27EB1"/>
    <w:rsid w:val="00C30BB3"/>
    <w:rsid w:val="00C31B81"/>
    <w:rsid w:val="00C32A77"/>
    <w:rsid w:val="00C3305B"/>
    <w:rsid w:val="00C35726"/>
    <w:rsid w:val="00C35A72"/>
    <w:rsid w:val="00C36547"/>
    <w:rsid w:val="00C4187D"/>
    <w:rsid w:val="00C421AE"/>
    <w:rsid w:val="00C42F58"/>
    <w:rsid w:val="00C44569"/>
    <w:rsid w:val="00C4490A"/>
    <w:rsid w:val="00C4571A"/>
    <w:rsid w:val="00C46E3C"/>
    <w:rsid w:val="00C502A9"/>
    <w:rsid w:val="00C50B65"/>
    <w:rsid w:val="00C51C16"/>
    <w:rsid w:val="00C557CF"/>
    <w:rsid w:val="00C55B7F"/>
    <w:rsid w:val="00C563D0"/>
    <w:rsid w:val="00C6409E"/>
    <w:rsid w:val="00C64EFC"/>
    <w:rsid w:val="00C65130"/>
    <w:rsid w:val="00C65143"/>
    <w:rsid w:val="00C6523E"/>
    <w:rsid w:val="00C654B4"/>
    <w:rsid w:val="00C67B26"/>
    <w:rsid w:val="00C7256F"/>
    <w:rsid w:val="00C72CC7"/>
    <w:rsid w:val="00C77A1D"/>
    <w:rsid w:val="00C82BE1"/>
    <w:rsid w:val="00C86254"/>
    <w:rsid w:val="00C95190"/>
    <w:rsid w:val="00C96A51"/>
    <w:rsid w:val="00CA1766"/>
    <w:rsid w:val="00CA3EB9"/>
    <w:rsid w:val="00CA5A97"/>
    <w:rsid w:val="00CA6504"/>
    <w:rsid w:val="00CA66C0"/>
    <w:rsid w:val="00CA6CD3"/>
    <w:rsid w:val="00CA7636"/>
    <w:rsid w:val="00CB71C2"/>
    <w:rsid w:val="00CC0162"/>
    <w:rsid w:val="00CC10D8"/>
    <w:rsid w:val="00CC33FE"/>
    <w:rsid w:val="00CC4771"/>
    <w:rsid w:val="00CC710A"/>
    <w:rsid w:val="00CD0396"/>
    <w:rsid w:val="00CD5459"/>
    <w:rsid w:val="00CD5DF4"/>
    <w:rsid w:val="00CE1AFC"/>
    <w:rsid w:val="00CE26C2"/>
    <w:rsid w:val="00CE4C2C"/>
    <w:rsid w:val="00CE5A48"/>
    <w:rsid w:val="00CE6092"/>
    <w:rsid w:val="00CF278D"/>
    <w:rsid w:val="00CF2EC5"/>
    <w:rsid w:val="00CF7087"/>
    <w:rsid w:val="00D02532"/>
    <w:rsid w:val="00D0302A"/>
    <w:rsid w:val="00D0500C"/>
    <w:rsid w:val="00D06DCC"/>
    <w:rsid w:val="00D079C7"/>
    <w:rsid w:val="00D07F06"/>
    <w:rsid w:val="00D10748"/>
    <w:rsid w:val="00D1116E"/>
    <w:rsid w:val="00D1291A"/>
    <w:rsid w:val="00D12D33"/>
    <w:rsid w:val="00D13683"/>
    <w:rsid w:val="00D13E75"/>
    <w:rsid w:val="00D16F33"/>
    <w:rsid w:val="00D17627"/>
    <w:rsid w:val="00D21507"/>
    <w:rsid w:val="00D2553E"/>
    <w:rsid w:val="00D32A0E"/>
    <w:rsid w:val="00D33D32"/>
    <w:rsid w:val="00D33E1D"/>
    <w:rsid w:val="00D3696F"/>
    <w:rsid w:val="00D42CF1"/>
    <w:rsid w:val="00D4409C"/>
    <w:rsid w:val="00D460F9"/>
    <w:rsid w:val="00D5504E"/>
    <w:rsid w:val="00D553CD"/>
    <w:rsid w:val="00D56526"/>
    <w:rsid w:val="00D565B7"/>
    <w:rsid w:val="00D60643"/>
    <w:rsid w:val="00D610F5"/>
    <w:rsid w:val="00D611FF"/>
    <w:rsid w:val="00D6326E"/>
    <w:rsid w:val="00D66BA9"/>
    <w:rsid w:val="00D7066A"/>
    <w:rsid w:val="00D70F33"/>
    <w:rsid w:val="00D731AB"/>
    <w:rsid w:val="00D75246"/>
    <w:rsid w:val="00D81530"/>
    <w:rsid w:val="00D838B4"/>
    <w:rsid w:val="00D856CE"/>
    <w:rsid w:val="00D86CB8"/>
    <w:rsid w:val="00D91BD4"/>
    <w:rsid w:val="00D91EC8"/>
    <w:rsid w:val="00D931F8"/>
    <w:rsid w:val="00D935DF"/>
    <w:rsid w:val="00D936D1"/>
    <w:rsid w:val="00DA6532"/>
    <w:rsid w:val="00DA65F8"/>
    <w:rsid w:val="00DB18AB"/>
    <w:rsid w:val="00DB1D38"/>
    <w:rsid w:val="00DB36CD"/>
    <w:rsid w:val="00DB62EF"/>
    <w:rsid w:val="00DB6F81"/>
    <w:rsid w:val="00DC052F"/>
    <w:rsid w:val="00DC33CA"/>
    <w:rsid w:val="00DC381D"/>
    <w:rsid w:val="00DC4EEF"/>
    <w:rsid w:val="00DC578F"/>
    <w:rsid w:val="00DD172E"/>
    <w:rsid w:val="00DD1CE8"/>
    <w:rsid w:val="00DD4668"/>
    <w:rsid w:val="00DE1E32"/>
    <w:rsid w:val="00DE2B24"/>
    <w:rsid w:val="00DE5295"/>
    <w:rsid w:val="00DE67FD"/>
    <w:rsid w:val="00DF5E88"/>
    <w:rsid w:val="00DF606B"/>
    <w:rsid w:val="00E05D74"/>
    <w:rsid w:val="00E10EE8"/>
    <w:rsid w:val="00E1180B"/>
    <w:rsid w:val="00E122B5"/>
    <w:rsid w:val="00E14654"/>
    <w:rsid w:val="00E14AB3"/>
    <w:rsid w:val="00E16DF1"/>
    <w:rsid w:val="00E17577"/>
    <w:rsid w:val="00E2297F"/>
    <w:rsid w:val="00E23EBE"/>
    <w:rsid w:val="00E337AA"/>
    <w:rsid w:val="00E34F2C"/>
    <w:rsid w:val="00E3529A"/>
    <w:rsid w:val="00E364FB"/>
    <w:rsid w:val="00E4450E"/>
    <w:rsid w:val="00E44F7F"/>
    <w:rsid w:val="00E502FD"/>
    <w:rsid w:val="00E5471D"/>
    <w:rsid w:val="00E557C7"/>
    <w:rsid w:val="00E666C9"/>
    <w:rsid w:val="00E7212A"/>
    <w:rsid w:val="00E75473"/>
    <w:rsid w:val="00E75D5E"/>
    <w:rsid w:val="00E75E6C"/>
    <w:rsid w:val="00E76BF9"/>
    <w:rsid w:val="00E76D86"/>
    <w:rsid w:val="00E77C25"/>
    <w:rsid w:val="00E8097E"/>
    <w:rsid w:val="00E81F29"/>
    <w:rsid w:val="00E83559"/>
    <w:rsid w:val="00E84131"/>
    <w:rsid w:val="00E84475"/>
    <w:rsid w:val="00E85C9A"/>
    <w:rsid w:val="00E863DD"/>
    <w:rsid w:val="00E8701F"/>
    <w:rsid w:val="00E9256D"/>
    <w:rsid w:val="00E92ED3"/>
    <w:rsid w:val="00E950B5"/>
    <w:rsid w:val="00EA17AC"/>
    <w:rsid w:val="00EA3F64"/>
    <w:rsid w:val="00EA4C21"/>
    <w:rsid w:val="00EB0CCD"/>
    <w:rsid w:val="00EB3D19"/>
    <w:rsid w:val="00EB6EA2"/>
    <w:rsid w:val="00EC6DAC"/>
    <w:rsid w:val="00EC749C"/>
    <w:rsid w:val="00EC7806"/>
    <w:rsid w:val="00ED07C7"/>
    <w:rsid w:val="00ED3343"/>
    <w:rsid w:val="00ED5421"/>
    <w:rsid w:val="00EE578F"/>
    <w:rsid w:val="00EE587F"/>
    <w:rsid w:val="00EE614D"/>
    <w:rsid w:val="00EE75EB"/>
    <w:rsid w:val="00EE7BF8"/>
    <w:rsid w:val="00EF162F"/>
    <w:rsid w:val="00EF33D0"/>
    <w:rsid w:val="00EF4A6C"/>
    <w:rsid w:val="00EF7FF5"/>
    <w:rsid w:val="00F007F9"/>
    <w:rsid w:val="00F0135A"/>
    <w:rsid w:val="00F02919"/>
    <w:rsid w:val="00F04CA9"/>
    <w:rsid w:val="00F11300"/>
    <w:rsid w:val="00F125C7"/>
    <w:rsid w:val="00F178B4"/>
    <w:rsid w:val="00F21039"/>
    <w:rsid w:val="00F211F0"/>
    <w:rsid w:val="00F2653A"/>
    <w:rsid w:val="00F301FF"/>
    <w:rsid w:val="00F304EF"/>
    <w:rsid w:val="00F338DD"/>
    <w:rsid w:val="00F36E1F"/>
    <w:rsid w:val="00F3748A"/>
    <w:rsid w:val="00F436AE"/>
    <w:rsid w:val="00F44D15"/>
    <w:rsid w:val="00F452C9"/>
    <w:rsid w:val="00F457D3"/>
    <w:rsid w:val="00F45B8B"/>
    <w:rsid w:val="00F4657B"/>
    <w:rsid w:val="00F47876"/>
    <w:rsid w:val="00F54CD4"/>
    <w:rsid w:val="00F56834"/>
    <w:rsid w:val="00F56B37"/>
    <w:rsid w:val="00F60278"/>
    <w:rsid w:val="00F6030F"/>
    <w:rsid w:val="00F702FE"/>
    <w:rsid w:val="00F7077A"/>
    <w:rsid w:val="00F70B54"/>
    <w:rsid w:val="00F72C08"/>
    <w:rsid w:val="00F7377D"/>
    <w:rsid w:val="00F74D11"/>
    <w:rsid w:val="00F77D16"/>
    <w:rsid w:val="00F800A5"/>
    <w:rsid w:val="00F80C0D"/>
    <w:rsid w:val="00F81D1E"/>
    <w:rsid w:val="00F82818"/>
    <w:rsid w:val="00F83233"/>
    <w:rsid w:val="00F8347F"/>
    <w:rsid w:val="00F87610"/>
    <w:rsid w:val="00F90575"/>
    <w:rsid w:val="00F90DB5"/>
    <w:rsid w:val="00F926B8"/>
    <w:rsid w:val="00F93364"/>
    <w:rsid w:val="00F95D04"/>
    <w:rsid w:val="00FA22EA"/>
    <w:rsid w:val="00FA2697"/>
    <w:rsid w:val="00FA4CA7"/>
    <w:rsid w:val="00FA5FA6"/>
    <w:rsid w:val="00FA6B1A"/>
    <w:rsid w:val="00FB0D58"/>
    <w:rsid w:val="00FB35E2"/>
    <w:rsid w:val="00FC023D"/>
    <w:rsid w:val="00FC0975"/>
    <w:rsid w:val="00FC1749"/>
    <w:rsid w:val="00FC5B29"/>
    <w:rsid w:val="00FC5CE0"/>
    <w:rsid w:val="00FC6DF8"/>
    <w:rsid w:val="00FD0932"/>
    <w:rsid w:val="00FD565B"/>
    <w:rsid w:val="00FD67F7"/>
    <w:rsid w:val="00FD7EDB"/>
    <w:rsid w:val="00FE03F9"/>
    <w:rsid w:val="00FE1263"/>
    <w:rsid w:val="00FE5429"/>
    <w:rsid w:val="00FF047E"/>
    <w:rsid w:val="00FF2380"/>
    <w:rsid w:val="00FF3FED"/>
    <w:rsid w:val="00FF5397"/>
    <w:rsid w:val="00FF6AE1"/>
    <w:rsid w:val="00FF6BE9"/>
    <w:rsid w:val="00FF6CFA"/>
    <w:rsid w:val="01EE3610"/>
    <w:rsid w:val="0290A82F"/>
    <w:rsid w:val="03C9F9AE"/>
    <w:rsid w:val="087D5494"/>
    <w:rsid w:val="0AE9E7D2"/>
    <w:rsid w:val="0E9FA106"/>
    <w:rsid w:val="0FBC117D"/>
    <w:rsid w:val="10F14F8C"/>
    <w:rsid w:val="13B5FE1A"/>
    <w:rsid w:val="14052CCE"/>
    <w:rsid w:val="1468F6EA"/>
    <w:rsid w:val="158D9ED5"/>
    <w:rsid w:val="1AA019BA"/>
    <w:rsid w:val="1BD1E666"/>
    <w:rsid w:val="1BE381FA"/>
    <w:rsid w:val="1D13B2C3"/>
    <w:rsid w:val="1D31C912"/>
    <w:rsid w:val="1F37480A"/>
    <w:rsid w:val="211185CF"/>
    <w:rsid w:val="22E2B570"/>
    <w:rsid w:val="25175521"/>
    <w:rsid w:val="25EC8577"/>
    <w:rsid w:val="25EF5FA1"/>
    <w:rsid w:val="29712069"/>
    <w:rsid w:val="2B167A07"/>
    <w:rsid w:val="2CC4F137"/>
    <w:rsid w:val="2EEDBCFC"/>
    <w:rsid w:val="2EF50F30"/>
    <w:rsid w:val="3174D93F"/>
    <w:rsid w:val="31C87D0D"/>
    <w:rsid w:val="3220C7B4"/>
    <w:rsid w:val="383290E2"/>
    <w:rsid w:val="38C0DFB7"/>
    <w:rsid w:val="3C40405D"/>
    <w:rsid w:val="3E493029"/>
    <w:rsid w:val="3EAB8C2E"/>
    <w:rsid w:val="3F82CB26"/>
    <w:rsid w:val="3FAC9E14"/>
    <w:rsid w:val="404B7C2D"/>
    <w:rsid w:val="4120C847"/>
    <w:rsid w:val="412150DC"/>
    <w:rsid w:val="41E6863C"/>
    <w:rsid w:val="4557CFD2"/>
    <w:rsid w:val="45A6339C"/>
    <w:rsid w:val="4617E59D"/>
    <w:rsid w:val="4BAE731C"/>
    <w:rsid w:val="4C03E07E"/>
    <w:rsid w:val="4C3822DE"/>
    <w:rsid w:val="4CA9FD07"/>
    <w:rsid w:val="4D2EEF43"/>
    <w:rsid w:val="4F56CBA6"/>
    <w:rsid w:val="503F816A"/>
    <w:rsid w:val="5110C420"/>
    <w:rsid w:val="52C72F30"/>
    <w:rsid w:val="52E75E3D"/>
    <w:rsid w:val="552C67B1"/>
    <w:rsid w:val="559424E3"/>
    <w:rsid w:val="58357B4C"/>
    <w:rsid w:val="586BF027"/>
    <w:rsid w:val="5AE32686"/>
    <w:rsid w:val="5C4A9587"/>
    <w:rsid w:val="5C701AFB"/>
    <w:rsid w:val="5CC51575"/>
    <w:rsid w:val="5CD43073"/>
    <w:rsid w:val="5E1302A5"/>
    <w:rsid w:val="5ED8E202"/>
    <w:rsid w:val="5FDFB5B0"/>
    <w:rsid w:val="603427BF"/>
    <w:rsid w:val="606B2358"/>
    <w:rsid w:val="60F247D6"/>
    <w:rsid w:val="632A891B"/>
    <w:rsid w:val="6357B611"/>
    <w:rsid w:val="64A092F0"/>
    <w:rsid w:val="65563C10"/>
    <w:rsid w:val="659C772C"/>
    <w:rsid w:val="66464946"/>
    <w:rsid w:val="67665CD9"/>
    <w:rsid w:val="67B79FFE"/>
    <w:rsid w:val="686DC03A"/>
    <w:rsid w:val="6BE58549"/>
    <w:rsid w:val="6C2DA05A"/>
    <w:rsid w:val="6D8A0C27"/>
    <w:rsid w:val="6E1C2132"/>
    <w:rsid w:val="70F4E585"/>
    <w:rsid w:val="72AE7FB0"/>
    <w:rsid w:val="74668133"/>
    <w:rsid w:val="74AC555E"/>
    <w:rsid w:val="772F59FB"/>
    <w:rsid w:val="78A204E0"/>
    <w:rsid w:val="790EC342"/>
    <w:rsid w:val="7C1EC7C8"/>
    <w:rsid w:val="7D5FB05A"/>
    <w:rsid w:val="7EF92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6E4D36"/>
  <w15:docId w15:val="{34CBAB0F-2150-40C4-A375-5B013B668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542"/>
  </w:style>
  <w:style w:type="paragraph" w:styleId="Heading1">
    <w:name w:val="heading 1"/>
    <w:basedOn w:val="Normal"/>
    <w:next w:val="Normal"/>
    <w:link w:val="Heading1Char"/>
    <w:uiPriority w:val="9"/>
    <w:qFormat/>
    <w:rsid w:val="000B184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60F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32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323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55A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5ACF"/>
  </w:style>
  <w:style w:type="paragraph" w:styleId="Footer">
    <w:name w:val="footer"/>
    <w:basedOn w:val="Normal"/>
    <w:link w:val="FooterChar"/>
    <w:uiPriority w:val="99"/>
    <w:unhideWhenUsed/>
    <w:rsid w:val="00755A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5ACF"/>
  </w:style>
  <w:style w:type="character" w:styleId="Hyperlink">
    <w:name w:val="Hyperlink"/>
    <w:basedOn w:val="DefaultParagraphFont"/>
    <w:uiPriority w:val="99"/>
    <w:unhideWhenUsed/>
    <w:rsid w:val="001F2040"/>
    <w:rPr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1F2040"/>
    <w:pPr>
      <w:widowControl/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687834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D3696F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D3696F"/>
  </w:style>
  <w:style w:type="character" w:customStyle="1" w:styleId="eop">
    <w:name w:val="eop"/>
    <w:basedOn w:val="DefaultParagraphFont"/>
    <w:rsid w:val="00D3696F"/>
  </w:style>
  <w:style w:type="paragraph" w:customStyle="1" w:styleId="Default">
    <w:name w:val="Default"/>
    <w:rsid w:val="00754152"/>
    <w:pPr>
      <w:widowControl/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17DB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7DB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B184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297931"/>
    <w:rPr>
      <w:color w:val="800080" w:themeColor="followedHyperlink"/>
      <w:u w:val="single"/>
    </w:rPr>
  </w:style>
  <w:style w:type="paragraph" w:customStyle="1" w:styleId="ydpb29b9690yiv8477432609msoplaintext">
    <w:name w:val="ydpb29b9690yiv8477432609msoplaintext"/>
    <w:basedOn w:val="Normal"/>
    <w:rsid w:val="005C0036"/>
    <w:pPr>
      <w:widowControl/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styleId="Strong">
    <w:name w:val="Strong"/>
    <w:basedOn w:val="DefaultParagraphFont"/>
    <w:uiPriority w:val="22"/>
    <w:qFormat/>
    <w:rsid w:val="007623B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69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0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1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01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46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00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66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9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35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93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6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4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33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e6e6c6d-75d5-4870-9547-6d97b3d200ec">
      <Terms xmlns="http://schemas.microsoft.com/office/infopath/2007/PartnerControls"/>
    </lcf76f155ced4ddcb4097134ff3c332f>
    <TaxCatchAll xmlns="ddb9cb9a-2f31-4244-9dae-08e7737928b4" xsi:nil="true"/>
  </documentManagement>
</p:properties>
</file>

<file path=customXml/item2.xml><?xml version="1.0" encoding="utf-8"?>
<sisl xmlns:xsi="http://www.w3.org/2001/XMLSchema-instance" xmlns:xsd="http://www.w3.org/2001/XMLSchema" xmlns="http://www.boldonjames.com/2008/01/sie/internal/label" sislVersion="0" policy="a10f9ac0-5937-4b4f-b459-96aedd9ed2c5">
  <element uid="9920fcc9-9f43-4d43-9e3e-b98a219cfd55" value=""/>
</sisl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CF769CED48DA4F852AC1E9DC86999F" ma:contentTypeVersion="18" ma:contentTypeDescription="Create a new document." ma:contentTypeScope="" ma:versionID="77ceb60090a9e3fa034a8e0acc5d770a">
  <xsd:schema xmlns:xsd="http://www.w3.org/2001/XMLSchema" xmlns:xs="http://www.w3.org/2001/XMLSchema" xmlns:p="http://schemas.microsoft.com/office/2006/metadata/properties" xmlns:ns2="1e6e6c6d-75d5-4870-9547-6d97b3d200ec" xmlns:ns3="ddb9cb9a-2f31-4244-9dae-08e7737928b4" targetNamespace="http://schemas.microsoft.com/office/2006/metadata/properties" ma:root="true" ma:fieldsID="40f2fdecda5c025af0dc8aca0b57b536" ns2:_="" ns3:_="">
    <xsd:import namespace="1e6e6c6d-75d5-4870-9547-6d97b3d200ec"/>
    <xsd:import namespace="ddb9cb9a-2f31-4244-9dae-08e7737928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6e6c6d-75d5-4870-9547-6d97b3d200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e9dda12-d4e8-4ead-89f7-5abaab8f83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9cb9a-2f31-4244-9dae-08e7737928b4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fc85082-7f5f-466e-bb0d-842956a8fff5}" ma:internalName="TaxCatchAll" ma:showField="CatchAllData" ma:web="ddb9cb9a-2f31-4244-9dae-08e7737928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A33B66-A50D-42BB-9A0F-C1F3740CEF19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purl.org/dc/terms/"/>
    <ds:schemaRef ds:uri="ddb9cb9a-2f31-4244-9dae-08e7737928b4"/>
    <ds:schemaRef ds:uri="http://www.w3.org/XML/1998/namespace"/>
    <ds:schemaRef ds:uri="http://purl.org/dc/dcmitype/"/>
    <ds:schemaRef ds:uri="http://schemas.openxmlformats.org/package/2006/metadata/core-properties"/>
    <ds:schemaRef ds:uri="1e6e6c6d-75d5-4870-9547-6d97b3d200ec"/>
  </ds:schemaRefs>
</ds:datastoreItem>
</file>

<file path=customXml/itemProps2.xml><?xml version="1.0" encoding="utf-8"?>
<ds:datastoreItem xmlns:ds="http://schemas.openxmlformats.org/officeDocument/2006/customXml" ds:itemID="{68040C78-2ADF-4D2C-8C19-F0ACDE43B074}">
  <ds:schemaRefs>
    <ds:schemaRef ds:uri="http://www.w3.org/2001/XMLSchema"/>
    <ds:schemaRef ds:uri="http://www.boldonjames.com/2008/01/sie/internal/label"/>
  </ds:schemaRefs>
</ds:datastoreItem>
</file>

<file path=customXml/itemProps3.xml><?xml version="1.0" encoding="utf-8"?>
<ds:datastoreItem xmlns:ds="http://schemas.openxmlformats.org/officeDocument/2006/customXml" ds:itemID="{ECC76CE1-6C87-415B-BA24-704DBC7207F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77C4399-0606-463A-B15E-22DA4D2EC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6e6c6d-75d5-4870-9547-6d97b3d200ec"/>
    <ds:schemaRef ds:uri="ddb9cb9a-2f31-4244-9dae-08e7737928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693462D-9036-42EC-A4F7-1D12B2E8FB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1</Words>
  <Characters>1920</Characters>
  <Application>Microsoft Office Word</Application>
  <DocSecurity>0</DocSecurity>
  <Lines>16</Lines>
  <Paragraphs>4</Paragraphs>
  <ScaleCrop>false</ScaleCrop>
  <Company>Merck</Company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ek Muller</dc:creator>
  <cp:keywords/>
  <cp:lastModifiedBy>Derek Muller</cp:lastModifiedBy>
  <cp:revision>43</cp:revision>
  <cp:lastPrinted>2021-04-28T20:16:00Z</cp:lastPrinted>
  <dcterms:created xsi:type="dcterms:W3CDTF">2024-02-14T19:17:00Z</dcterms:created>
  <dcterms:modified xsi:type="dcterms:W3CDTF">2025-12-05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2-19T00:00:00Z</vt:filetime>
  </property>
  <property fmtid="{D5CDD505-2E9C-101B-9397-08002B2CF9AE}" pid="3" name="LastSaved">
    <vt:filetime>2013-02-20T00:00:00Z</vt:filetime>
  </property>
  <property fmtid="{D5CDD505-2E9C-101B-9397-08002B2CF9AE}" pid="4" name="docIndexRef">
    <vt:lpwstr>5a2067e1-5fcc-4568-a784-57c87f8b529f</vt:lpwstr>
  </property>
  <property fmtid="{D5CDD505-2E9C-101B-9397-08002B2CF9AE}" pid="5" name="bjSaver">
    <vt:lpwstr>mB0jNNq6WPuH0XPRe2d3sIj8zaQrUbe2</vt:lpwstr>
  </property>
  <property fmtid="{D5CDD505-2E9C-101B-9397-08002B2CF9AE}" pid="6" name="bjDocumentLabelXML">
    <vt:lpwstr>&lt;?xml version="1.0" encoding="us-ascii"?&gt;&lt;sisl xmlns:xsi="http://www.w3.org/2001/XMLSchema-instance" xmlns:xsd="http://www.w3.org/2001/XMLSchema" sislVersion="0" policy="a10f9ac0-5937-4b4f-b459-96aedd9ed2c5" xmlns="http://www.boldonjames.com/2008/01/sie/i</vt:lpwstr>
  </property>
  <property fmtid="{D5CDD505-2E9C-101B-9397-08002B2CF9AE}" pid="7" name="bjDocumentLabelXML-0">
    <vt:lpwstr>nternal/label"&gt;&lt;element uid="9920fcc9-9f43-4d43-9e3e-b98a219cfd55" value="" /&gt;&lt;/sisl&gt;</vt:lpwstr>
  </property>
  <property fmtid="{D5CDD505-2E9C-101B-9397-08002B2CF9AE}" pid="8" name="bjDocumentSecurityLabel">
    <vt:lpwstr>Not Classified</vt:lpwstr>
  </property>
  <property fmtid="{D5CDD505-2E9C-101B-9397-08002B2CF9AE}" pid="9" name="GrammarlyDocumentId">
    <vt:lpwstr>5741535ecb2f5198c6c77aabd519f8b3beda7587bcac5f8e17f32c55305281e7</vt:lpwstr>
  </property>
  <property fmtid="{D5CDD505-2E9C-101B-9397-08002B2CF9AE}" pid="10" name="ContentTypeId">
    <vt:lpwstr>0x010100B8CF769CED48DA4F852AC1E9DC86999F</vt:lpwstr>
  </property>
  <property fmtid="{D5CDD505-2E9C-101B-9397-08002B2CF9AE}" pid="11" name="MediaServiceImageTags">
    <vt:lpwstr/>
  </property>
  <property fmtid="{D5CDD505-2E9C-101B-9397-08002B2CF9AE}" pid="12" name="docLang">
    <vt:lpwstr>en</vt:lpwstr>
  </property>
</Properties>
</file>